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0"/>
        <w:gridCol w:w="60"/>
        <w:gridCol w:w="40"/>
        <w:gridCol w:w="40"/>
        <w:gridCol w:w="40"/>
        <w:gridCol w:w="1240"/>
        <w:gridCol w:w="380"/>
        <w:gridCol w:w="40"/>
        <w:gridCol w:w="40"/>
        <w:gridCol w:w="60"/>
        <w:gridCol w:w="40"/>
        <w:gridCol w:w="60"/>
        <w:gridCol w:w="40"/>
        <w:gridCol w:w="620"/>
        <w:gridCol w:w="40"/>
        <w:gridCol w:w="200"/>
        <w:gridCol w:w="800"/>
        <w:gridCol w:w="580"/>
        <w:gridCol w:w="740"/>
        <w:gridCol w:w="180"/>
        <w:gridCol w:w="60"/>
        <w:gridCol w:w="40"/>
        <w:gridCol w:w="100"/>
        <w:gridCol w:w="40"/>
        <w:gridCol w:w="80"/>
        <w:gridCol w:w="580"/>
        <w:gridCol w:w="160"/>
        <w:gridCol w:w="200"/>
        <w:gridCol w:w="340"/>
        <w:gridCol w:w="120"/>
        <w:gridCol w:w="260"/>
        <w:gridCol w:w="40"/>
        <w:gridCol w:w="80"/>
        <w:gridCol w:w="320"/>
        <w:gridCol w:w="40"/>
        <w:gridCol w:w="760"/>
        <w:gridCol w:w="180"/>
        <w:gridCol w:w="920"/>
        <w:gridCol w:w="580"/>
        <w:gridCol w:w="40"/>
        <w:gridCol w:w="40"/>
        <w:gridCol w:w="60"/>
        <w:gridCol w:w="1140"/>
      </w:tblGrid>
      <w:tr w:rsidR="00E841E4" w14:paraId="45485DD3" w14:textId="77777777">
        <w:trPr>
          <w:trHeight w:hRule="exact" w:val="280"/>
        </w:trPr>
        <w:tc>
          <w:tcPr>
            <w:tcW w:w="720" w:type="dxa"/>
          </w:tcPr>
          <w:p w14:paraId="19F226D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9CA031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5E6620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24B6F0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2EE1F47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2432BD31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4990B57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F8ED76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5EA21D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2223C3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66D839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25D2D50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BA03585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2C3218E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8F1BA0C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0C7B2253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6AE073F6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FCD8BD8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4B7AB177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3CF6ED7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800896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7A51853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13A3206A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41F4A83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F7A72C8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79251C6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53580127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2312868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62E8058E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7A2A0873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39932B40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DEEF94F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33DF3B58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15F46B2C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CC04668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5759F24D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30B14ABE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1C8D1B8A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6C663FA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9A5685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9A1077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1A7E746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6160451D" w14:textId="77777777" w:rsidR="00E841E4" w:rsidRDefault="00E841E4">
            <w:pPr>
              <w:pStyle w:val="EMPTYCELLSTYLE"/>
            </w:pPr>
          </w:p>
        </w:tc>
      </w:tr>
      <w:tr w:rsidR="00E841E4" w14:paraId="10884C51" w14:textId="77777777">
        <w:trPr>
          <w:trHeight w:hRule="exact" w:val="60"/>
        </w:trPr>
        <w:tc>
          <w:tcPr>
            <w:tcW w:w="720" w:type="dxa"/>
          </w:tcPr>
          <w:p w14:paraId="04443DE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90756A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994240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337E95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2FF16DB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5F1C9325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6645DD2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1417AB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80E2AC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28CF6A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4DE578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0CFC19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D437509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6FED9B4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96BF2A7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0D48B921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39F2CCE7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2AB9050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7ACC1118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01B8C33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826452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F372AFA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6278B2CD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B70579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2FDCEBA9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94987E3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24EEF2F9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DEBF652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6055AD03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51DB246E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5F116FB8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AF7C4EE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E4AA531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20B034A0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2DFA037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78121965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69653977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6B5A7B25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0933306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BD3CF7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7CB7E2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4B330D3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5964F142" w14:textId="77777777" w:rsidR="00E841E4" w:rsidRDefault="00E841E4">
            <w:pPr>
              <w:pStyle w:val="EMPTYCELLSTYLE"/>
            </w:pPr>
          </w:p>
        </w:tc>
      </w:tr>
      <w:tr w:rsidR="00E841E4" w14:paraId="6A553F3F" w14:textId="77777777">
        <w:trPr>
          <w:trHeight w:hRule="exact" w:val="400"/>
        </w:trPr>
        <w:tc>
          <w:tcPr>
            <w:tcW w:w="720" w:type="dxa"/>
          </w:tcPr>
          <w:p w14:paraId="57E4830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482DDC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B833DB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4E44DB5" w14:textId="77777777" w:rsidR="00E841E4" w:rsidRDefault="00E841E4">
            <w:pPr>
              <w:pStyle w:val="EMPTYCELLSTYLE"/>
            </w:pPr>
          </w:p>
        </w:tc>
        <w:tc>
          <w:tcPr>
            <w:tcW w:w="9880" w:type="dxa"/>
            <w:gridSpan w:val="35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9860"/>
              <w:gridCol w:w="40"/>
            </w:tblGrid>
            <w:tr w:rsidR="00E841E4" w14:paraId="02EE5204" w14:textId="77777777">
              <w:trPr>
                <w:trHeight w:hRule="exact" w:val="400"/>
              </w:trPr>
              <w:tc>
                <w:tcPr>
                  <w:tcW w:w="986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85EE9F" w14:textId="77777777" w:rsidR="00E841E4" w:rsidRDefault="00DE3C26">
                  <w:pPr>
                    <w:ind w:right="80"/>
                    <w:jc w:val="right"/>
                  </w:pPr>
                  <w:r>
                    <w:rPr>
                      <w:b/>
                      <w:i/>
                      <w:sz w:val="28"/>
                    </w:rPr>
                    <w:t>Objednávka č.: 0023612205</w:t>
                  </w:r>
                </w:p>
              </w:tc>
              <w:tc>
                <w:tcPr>
                  <w:tcW w:w="20" w:type="dxa"/>
                </w:tcPr>
                <w:p w14:paraId="0E2029C0" w14:textId="77777777" w:rsidR="00E841E4" w:rsidRDefault="00E841E4">
                  <w:pPr>
                    <w:pStyle w:val="EMPTYCELLSTYLE"/>
                  </w:pPr>
                </w:p>
              </w:tc>
            </w:tr>
          </w:tbl>
          <w:p w14:paraId="0BCD1DD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6FDEE3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6A968A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C218D31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E324A31" w14:textId="77777777" w:rsidR="00E841E4" w:rsidRDefault="00E841E4">
            <w:pPr>
              <w:pStyle w:val="EMPTYCELLSTYLE"/>
            </w:pPr>
          </w:p>
        </w:tc>
      </w:tr>
      <w:tr w:rsidR="00E841E4" w14:paraId="43E4C811" w14:textId="77777777">
        <w:trPr>
          <w:trHeight w:hRule="exact" w:val="40"/>
        </w:trPr>
        <w:tc>
          <w:tcPr>
            <w:tcW w:w="720" w:type="dxa"/>
          </w:tcPr>
          <w:p w14:paraId="6368410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194A8E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F1F7DB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626448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52086C0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2BDE5010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0AB2474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46499D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26E0E3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3252B3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3F82D9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2F97AFC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7EFBE75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036A6F1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5349502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6D45246C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10933401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7A3ECC12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5627DA34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51EAECE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C8F6F5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5AEA455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77E34145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44BDF9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DCD7082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D61FE19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135DDAE1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12A29C65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03567A14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27960B43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423AD37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5CE888A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3F5904F4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551FD0EB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09E9DC4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20172C3E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3408F74E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57042854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58BF2C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4EED64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9A01F6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EE1FE72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EEB4C8F" w14:textId="77777777" w:rsidR="00E841E4" w:rsidRDefault="00E841E4">
            <w:pPr>
              <w:pStyle w:val="EMPTYCELLSTYLE"/>
            </w:pPr>
          </w:p>
        </w:tc>
      </w:tr>
      <w:tr w:rsidR="00E841E4" w14:paraId="3D168F20" w14:textId="77777777">
        <w:trPr>
          <w:trHeight w:hRule="exact" w:val="60"/>
        </w:trPr>
        <w:tc>
          <w:tcPr>
            <w:tcW w:w="720" w:type="dxa"/>
          </w:tcPr>
          <w:p w14:paraId="3ADBFDE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4A87CE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ECD9385" w14:textId="77777777" w:rsidR="00E841E4" w:rsidRDefault="00E841E4">
            <w:pPr>
              <w:pStyle w:val="EMPTYCELLSTYLE"/>
            </w:pPr>
          </w:p>
        </w:tc>
        <w:tc>
          <w:tcPr>
            <w:tcW w:w="1760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14615" w14:textId="77777777" w:rsidR="00E841E4" w:rsidRDefault="00DE3C26">
            <w:r>
              <w:rPr>
                <w:sz w:val="24"/>
              </w:rPr>
              <w:t>Odběratel:</w:t>
            </w:r>
          </w:p>
        </w:tc>
        <w:tc>
          <w:tcPr>
            <w:tcW w:w="20" w:type="dxa"/>
          </w:tcPr>
          <w:p w14:paraId="490A7BB4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2388DB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EA0AF52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3572A57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A42CDC8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3FDD1553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1F87D650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93587A4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55A16A7B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2C7ECA9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72F283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726E7FB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7A9E306B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1B46778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20F21DF8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03746F7D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24E5D153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1F9C187F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42649495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27A4E6CE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7C373C08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E06FEE2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D6D073C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7ABB484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DD00668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3092BC7E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0855F93B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6546FC89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6F53052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EF8E2B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D1F2A0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F9C1F50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236A38ED" w14:textId="77777777" w:rsidR="00E841E4" w:rsidRDefault="00E841E4">
            <w:pPr>
              <w:pStyle w:val="EMPTYCELLSTYLE"/>
            </w:pPr>
          </w:p>
        </w:tc>
      </w:tr>
      <w:tr w:rsidR="00E841E4" w14:paraId="16024560" w14:textId="77777777">
        <w:trPr>
          <w:trHeight w:hRule="exact" w:val="240"/>
        </w:trPr>
        <w:tc>
          <w:tcPr>
            <w:tcW w:w="720" w:type="dxa"/>
          </w:tcPr>
          <w:p w14:paraId="257D8CD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C9152F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E280041" w14:textId="77777777" w:rsidR="00E841E4" w:rsidRDefault="00E841E4">
            <w:pPr>
              <w:pStyle w:val="EMPTYCELLSTYLE"/>
            </w:pPr>
          </w:p>
        </w:tc>
        <w:tc>
          <w:tcPr>
            <w:tcW w:w="176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9E7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33342A8" w14:textId="77777777" w:rsidR="00E841E4" w:rsidRDefault="00E841E4">
            <w:pPr>
              <w:pStyle w:val="EMPTYCELLSTYLE"/>
            </w:pPr>
          </w:p>
        </w:tc>
        <w:tc>
          <w:tcPr>
            <w:tcW w:w="4280" w:type="dxa"/>
            <w:gridSpan w:val="16"/>
            <w:vMerge w:val="restart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0FCAC" w14:textId="77777777" w:rsidR="00E841E4" w:rsidRDefault="00DE3C26">
            <w:r>
              <w:rPr>
                <w:b/>
              </w:rPr>
              <w:t>FYZIKÁLNÍ ÚSTAV AV ČR, v. v. i.</w:t>
            </w:r>
            <w:r>
              <w:rPr>
                <w:b/>
              </w:rPr>
              <w:br/>
              <w:t>Na Slovance 1999/2</w:t>
            </w:r>
            <w:r>
              <w:rPr>
                <w:b/>
              </w:rPr>
              <w:br/>
              <w:t>182 00 PRAHA 8</w:t>
            </w:r>
            <w:r>
              <w:rPr>
                <w:b/>
              </w:rPr>
              <w:br/>
              <w:t>Česká republika</w:t>
            </w:r>
          </w:p>
        </w:tc>
        <w:tc>
          <w:tcPr>
            <w:tcW w:w="140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A43ED" w14:textId="77777777" w:rsidR="00E841E4" w:rsidRDefault="00DE3C26">
            <w:pPr>
              <w:jc w:val="right"/>
            </w:pPr>
            <w:r>
              <w:t>PID:</w:t>
            </w:r>
          </w:p>
        </w:tc>
        <w:tc>
          <w:tcPr>
            <w:tcW w:w="2460" w:type="dxa"/>
            <w:gridSpan w:val="5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CB517" w14:textId="77777777" w:rsidR="00E841E4" w:rsidRDefault="00E841E4">
            <w:pPr>
              <w:ind w:right="40"/>
              <w:jc w:val="right"/>
            </w:pPr>
          </w:p>
        </w:tc>
        <w:tc>
          <w:tcPr>
            <w:tcW w:w="20" w:type="dxa"/>
          </w:tcPr>
          <w:p w14:paraId="24CBEC9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E40A118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5070E4B1" w14:textId="77777777" w:rsidR="00E841E4" w:rsidRDefault="00E841E4">
            <w:pPr>
              <w:pStyle w:val="EMPTYCELLSTYLE"/>
            </w:pPr>
          </w:p>
        </w:tc>
      </w:tr>
      <w:tr w:rsidR="00E841E4" w14:paraId="0F56470A" w14:textId="77777777">
        <w:trPr>
          <w:trHeight w:hRule="exact" w:val="240"/>
        </w:trPr>
        <w:tc>
          <w:tcPr>
            <w:tcW w:w="720" w:type="dxa"/>
          </w:tcPr>
          <w:p w14:paraId="702C3D0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C2D33F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D306F04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FBAE7" w14:textId="77777777" w:rsidR="00E841E4" w:rsidRDefault="00DE3C26">
            <w:r>
              <w:rPr>
                <w:noProof/>
              </w:rPr>
              <w:drawing>
                <wp:anchor distT="0" distB="0" distL="0" distR="0" simplePos="0" relativeHeight="251658240" behindDoc="0" locked="1" layoutInCell="1" allowOverlap="1" wp14:anchorId="371C1282" wp14:editId="4AFED433">
                  <wp:simplePos x="0" y="0"/>
                  <wp:positionH relativeFrom="column">
                    <wp:align>center</wp:align>
                  </wp:positionH>
                  <wp:positionV relativeFrom="line">
                    <wp:posOffset>0</wp:posOffset>
                  </wp:positionV>
                  <wp:extent cx="1028700" cy="1231900"/>
                  <wp:effectExtent l="0" t="0" r="0" b="0"/>
                  <wp:wrapNone/>
                  <wp:docPr id="20000211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0021187" name="Picture"/>
                          <pic:cNvPicPr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0" w:type="dxa"/>
          </w:tcPr>
          <w:p w14:paraId="6A52109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952BD61" w14:textId="77777777" w:rsidR="00E841E4" w:rsidRDefault="00E841E4">
            <w:pPr>
              <w:pStyle w:val="EMPTYCELLSTYLE"/>
            </w:pPr>
          </w:p>
        </w:tc>
        <w:tc>
          <w:tcPr>
            <w:tcW w:w="4280" w:type="dxa"/>
            <w:gridSpan w:val="16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8143F" w14:textId="77777777" w:rsidR="00E841E4" w:rsidRDefault="00E841E4">
            <w:pPr>
              <w:pStyle w:val="EMPTYCELLSTYLE"/>
            </w:pPr>
          </w:p>
        </w:tc>
        <w:tc>
          <w:tcPr>
            <w:tcW w:w="140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7ED7" w14:textId="77777777" w:rsidR="00E841E4" w:rsidRDefault="00DE3C26">
            <w:pPr>
              <w:jc w:val="right"/>
            </w:pPr>
            <w:r>
              <w:t>Smlouva:</w:t>
            </w:r>
          </w:p>
        </w:tc>
        <w:tc>
          <w:tcPr>
            <w:tcW w:w="2460" w:type="dxa"/>
            <w:gridSpan w:val="5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7E2AA" w14:textId="77777777" w:rsidR="00E841E4" w:rsidRDefault="00E841E4">
            <w:pPr>
              <w:ind w:right="40"/>
              <w:jc w:val="right"/>
            </w:pPr>
          </w:p>
        </w:tc>
        <w:tc>
          <w:tcPr>
            <w:tcW w:w="20" w:type="dxa"/>
          </w:tcPr>
          <w:p w14:paraId="2AAF3E1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FEDEA40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05405054" w14:textId="77777777" w:rsidR="00E841E4" w:rsidRDefault="00E841E4">
            <w:pPr>
              <w:pStyle w:val="EMPTYCELLSTYLE"/>
            </w:pPr>
          </w:p>
        </w:tc>
      </w:tr>
      <w:tr w:rsidR="00E841E4" w14:paraId="30CDAC34" w14:textId="77777777">
        <w:trPr>
          <w:trHeight w:hRule="exact" w:val="240"/>
        </w:trPr>
        <w:tc>
          <w:tcPr>
            <w:tcW w:w="720" w:type="dxa"/>
          </w:tcPr>
          <w:p w14:paraId="7BEFF7A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FFD14F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B1A2A42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420B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5F7ADF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9DA0AB6" w14:textId="77777777" w:rsidR="00E841E4" w:rsidRDefault="00E841E4">
            <w:pPr>
              <w:pStyle w:val="EMPTYCELLSTYLE"/>
            </w:pPr>
          </w:p>
        </w:tc>
        <w:tc>
          <w:tcPr>
            <w:tcW w:w="4280" w:type="dxa"/>
            <w:gridSpan w:val="16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9DF7B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6D5F32B8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7829B028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7257DD59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2FD3920C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296B3CB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A7C5FFE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207B66AC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91E8E54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64470F0B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151913BB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7E16B4A3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81CCAE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3A0B2C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6F7FC6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29AA90D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25422F3" w14:textId="77777777" w:rsidR="00E841E4" w:rsidRDefault="00E841E4">
            <w:pPr>
              <w:pStyle w:val="EMPTYCELLSTYLE"/>
            </w:pPr>
          </w:p>
        </w:tc>
      </w:tr>
      <w:tr w:rsidR="00E841E4" w14:paraId="52F531D1" w14:textId="77777777">
        <w:trPr>
          <w:trHeight w:hRule="exact" w:val="240"/>
        </w:trPr>
        <w:tc>
          <w:tcPr>
            <w:tcW w:w="720" w:type="dxa"/>
          </w:tcPr>
          <w:p w14:paraId="5D541E4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F199BD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47DA84F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EA09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D52813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132F636" w14:textId="77777777" w:rsidR="00E841E4" w:rsidRDefault="00E841E4">
            <w:pPr>
              <w:pStyle w:val="EMPTYCELLSTYLE"/>
            </w:pPr>
          </w:p>
        </w:tc>
        <w:tc>
          <w:tcPr>
            <w:tcW w:w="4280" w:type="dxa"/>
            <w:gridSpan w:val="16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C6569" w14:textId="77777777" w:rsidR="00E841E4" w:rsidRDefault="00E841E4">
            <w:pPr>
              <w:pStyle w:val="EMPTYCELLSTYLE"/>
            </w:pPr>
          </w:p>
        </w:tc>
        <w:tc>
          <w:tcPr>
            <w:tcW w:w="140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4749" w14:textId="77777777" w:rsidR="00E841E4" w:rsidRDefault="00DE3C26">
            <w:pPr>
              <w:jc w:val="right"/>
            </w:pPr>
            <w:r>
              <w:t>Číslo účtu:</w:t>
            </w:r>
          </w:p>
        </w:tc>
        <w:tc>
          <w:tcPr>
            <w:tcW w:w="2460" w:type="dxa"/>
            <w:gridSpan w:val="5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A82B3" w14:textId="77777777" w:rsidR="00E841E4" w:rsidRDefault="00E841E4">
            <w:pPr>
              <w:ind w:right="40"/>
              <w:jc w:val="right"/>
            </w:pPr>
          </w:p>
        </w:tc>
        <w:tc>
          <w:tcPr>
            <w:tcW w:w="20" w:type="dxa"/>
          </w:tcPr>
          <w:p w14:paraId="2B94FC4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D9FBF69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47EE3C7" w14:textId="77777777" w:rsidR="00E841E4" w:rsidRDefault="00E841E4">
            <w:pPr>
              <w:pStyle w:val="EMPTYCELLSTYLE"/>
            </w:pPr>
          </w:p>
        </w:tc>
      </w:tr>
      <w:tr w:rsidR="00E841E4" w14:paraId="221B057C" w14:textId="77777777">
        <w:trPr>
          <w:trHeight w:hRule="exact" w:val="240"/>
        </w:trPr>
        <w:tc>
          <w:tcPr>
            <w:tcW w:w="720" w:type="dxa"/>
          </w:tcPr>
          <w:p w14:paraId="238507A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1844F2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BDCE303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D8FC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181AD2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6DC34D8" w14:textId="77777777" w:rsidR="00E841E4" w:rsidRDefault="00E841E4">
            <w:pPr>
              <w:pStyle w:val="EMPTYCELLSTYLE"/>
            </w:pPr>
          </w:p>
        </w:tc>
        <w:tc>
          <w:tcPr>
            <w:tcW w:w="4280" w:type="dxa"/>
            <w:gridSpan w:val="16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3F21F" w14:textId="77777777" w:rsidR="00E841E4" w:rsidRDefault="00E841E4">
            <w:pPr>
              <w:pStyle w:val="EMPTYCELLSTYLE"/>
            </w:pPr>
          </w:p>
        </w:tc>
        <w:tc>
          <w:tcPr>
            <w:tcW w:w="140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C7D2E" w14:textId="77777777" w:rsidR="00E841E4" w:rsidRDefault="00DE3C26">
            <w:pPr>
              <w:jc w:val="right"/>
            </w:pPr>
            <w:r>
              <w:t>Peněžní ústav:</w:t>
            </w:r>
          </w:p>
        </w:tc>
        <w:tc>
          <w:tcPr>
            <w:tcW w:w="2460" w:type="dxa"/>
            <w:gridSpan w:val="5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B3976" w14:textId="77777777" w:rsidR="00E841E4" w:rsidRDefault="00E841E4">
            <w:pPr>
              <w:ind w:right="40"/>
              <w:jc w:val="right"/>
            </w:pPr>
          </w:p>
        </w:tc>
        <w:tc>
          <w:tcPr>
            <w:tcW w:w="20" w:type="dxa"/>
          </w:tcPr>
          <w:p w14:paraId="41081F2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F9F4F30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DADDD99" w14:textId="77777777" w:rsidR="00E841E4" w:rsidRDefault="00E841E4">
            <w:pPr>
              <w:pStyle w:val="EMPTYCELLSTYLE"/>
            </w:pPr>
          </w:p>
        </w:tc>
      </w:tr>
      <w:tr w:rsidR="00E841E4" w14:paraId="64EE54EC" w14:textId="77777777">
        <w:trPr>
          <w:trHeight w:hRule="exact" w:val="300"/>
        </w:trPr>
        <w:tc>
          <w:tcPr>
            <w:tcW w:w="720" w:type="dxa"/>
          </w:tcPr>
          <w:p w14:paraId="01AE23C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09FC9A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D07301B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D6DF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F01C8F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286C8C1" w14:textId="77777777" w:rsidR="00E841E4" w:rsidRDefault="00E841E4">
            <w:pPr>
              <w:pStyle w:val="EMPTYCELLSTYLE"/>
            </w:pPr>
          </w:p>
        </w:tc>
        <w:tc>
          <w:tcPr>
            <w:tcW w:w="4280" w:type="dxa"/>
            <w:gridSpan w:val="16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0499D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CA4DA08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5B4D687B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43AE0F06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078338F1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02C2E45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9F7FA29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4944E2B7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2BA6EEE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753E823D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7A176002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6DCB24AF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254B466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3D9E9B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9E7DFB4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F7DEE81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D33BD35" w14:textId="77777777" w:rsidR="00E841E4" w:rsidRDefault="00E841E4">
            <w:pPr>
              <w:pStyle w:val="EMPTYCELLSTYLE"/>
            </w:pPr>
          </w:p>
        </w:tc>
      </w:tr>
      <w:tr w:rsidR="00E841E4" w14:paraId="4D4A2A38" w14:textId="77777777">
        <w:trPr>
          <w:trHeight w:hRule="exact" w:val="300"/>
        </w:trPr>
        <w:tc>
          <w:tcPr>
            <w:tcW w:w="720" w:type="dxa"/>
          </w:tcPr>
          <w:p w14:paraId="263CC43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43F593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D4DEBB9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8C4C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582562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42F9E56" w14:textId="77777777" w:rsidR="00E841E4" w:rsidRDefault="00E841E4">
            <w:pPr>
              <w:pStyle w:val="EMPTYCELLSTYLE"/>
            </w:pPr>
          </w:p>
        </w:tc>
        <w:tc>
          <w:tcPr>
            <w:tcW w:w="3240" w:type="dxa"/>
            <w:gridSpan w:val="9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A26D4" w14:textId="77777777" w:rsidR="00E841E4" w:rsidRDefault="00E841E4"/>
          <w:p w14:paraId="491067D6" w14:textId="77777777" w:rsidR="00E841E4" w:rsidRDefault="00DE3C26">
            <w:r>
              <w:br w:type="page"/>
            </w:r>
          </w:p>
          <w:p w14:paraId="156C47E6" w14:textId="77777777" w:rsidR="00E841E4" w:rsidRDefault="00E841E4">
            <w:pPr>
              <w:pStyle w:val="EMPTYCELLSTYLE"/>
            </w:pPr>
          </w:p>
        </w:tc>
        <w:tc>
          <w:tcPr>
            <w:tcW w:w="1960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EFD25" w14:textId="77777777" w:rsidR="00E841E4" w:rsidRDefault="00DE3C26">
            <w:pPr>
              <w:ind w:left="60"/>
            </w:pPr>
            <w:r>
              <w:rPr>
                <w:sz w:val="24"/>
              </w:rPr>
              <w:t>Dodavatel:</w:t>
            </w:r>
          </w:p>
        </w:tc>
        <w:tc>
          <w:tcPr>
            <w:tcW w:w="40" w:type="dxa"/>
          </w:tcPr>
          <w:p w14:paraId="3812764B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3750ECD8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369AECE4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07EB92C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4892BEBA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40ABB538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16540268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2FED1A3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612651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ABC683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8F7B9F0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2A4F4A5" w14:textId="77777777" w:rsidR="00E841E4" w:rsidRDefault="00E841E4">
            <w:pPr>
              <w:pStyle w:val="EMPTYCELLSTYLE"/>
            </w:pPr>
          </w:p>
        </w:tc>
      </w:tr>
      <w:tr w:rsidR="00E841E4" w14:paraId="591E32DB" w14:textId="77777777">
        <w:trPr>
          <w:trHeight w:hRule="exact" w:val="240"/>
        </w:trPr>
        <w:tc>
          <w:tcPr>
            <w:tcW w:w="720" w:type="dxa"/>
          </w:tcPr>
          <w:p w14:paraId="31427CB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EB822B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917DDCE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50B3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DAB2B1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AA11ED2" w14:textId="77777777" w:rsidR="00E841E4" w:rsidRDefault="00E841E4">
            <w:pPr>
              <w:pStyle w:val="EMPTYCELLSTYLE"/>
            </w:pPr>
          </w:p>
        </w:tc>
        <w:tc>
          <w:tcPr>
            <w:tcW w:w="940" w:type="dxa"/>
            <w:gridSpan w:val="5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835BA" w14:textId="77777777" w:rsidR="00E841E4" w:rsidRDefault="00DE3C26">
            <w:pPr>
              <w:ind w:left="40"/>
            </w:pPr>
            <w:r>
              <w:t>DIČ:</w:t>
            </w:r>
          </w:p>
        </w:tc>
        <w:tc>
          <w:tcPr>
            <w:tcW w:w="2300" w:type="dxa"/>
            <w:gridSpan w:val="4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21FCD" w14:textId="77777777" w:rsidR="00E841E4" w:rsidRDefault="00DE3C26">
            <w:pPr>
              <w:ind w:left="40"/>
            </w:pPr>
            <w:r>
              <w:rPr>
                <w:b/>
              </w:rPr>
              <w:t>CZ68378271</w:t>
            </w:r>
          </w:p>
        </w:tc>
        <w:tc>
          <w:tcPr>
            <w:tcW w:w="60" w:type="dxa"/>
          </w:tcPr>
          <w:p w14:paraId="65AABF6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27ED57F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509D" w14:textId="77777777" w:rsidR="00E841E4" w:rsidRDefault="00DE3C26">
            <w:r>
              <w:t>IČ:</w:t>
            </w:r>
          </w:p>
        </w:tc>
        <w:tc>
          <w:tcPr>
            <w:tcW w:w="152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6AF5" w14:textId="77777777" w:rsidR="00E841E4" w:rsidRDefault="00DE3C26">
            <w:r>
              <w:rPr>
                <w:b/>
              </w:rPr>
              <w:t>07101121</w:t>
            </w:r>
          </w:p>
        </w:tc>
        <w:tc>
          <w:tcPr>
            <w:tcW w:w="80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9FD44" w14:textId="77777777" w:rsidR="00E841E4" w:rsidRDefault="00DE3C26">
            <w:r>
              <w:t>DIČ:</w:t>
            </w:r>
          </w:p>
        </w:tc>
        <w:tc>
          <w:tcPr>
            <w:tcW w:w="168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5DF63" w14:textId="77777777" w:rsidR="00E841E4" w:rsidRDefault="00DE3C26">
            <w:r>
              <w:rPr>
                <w:b/>
              </w:rPr>
              <w:t>CZ07101121</w:t>
            </w:r>
          </w:p>
        </w:tc>
        <w:tc>
          <w:tcPr>
            <w:tcW w:w="20" w:type="dxa"/>
          </w:tcPr>
          <w:p w14:paraId="15B7AFF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2E61F6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1504EC6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50EAC1EB" w14:textId="77777777" w:rsidR="00E841E4" w:rsidRDefault="00E841E4">
            <w:pPr>
              <w:pStyle w:val="EMPTYCELLSTYLE"/>
            </w:pPr>
          </w:p>
        </w:tc>
      </w:tr>
      <w:tr w:rsidR="00E841E4" w14:paraId="25696292" w14:textId="77777777">
        <w:trPr>
          <w:trHeight w:hRule="exact" w:val="60"/>
        </w:trPr>
        <w:tc>
          <w:tcPr>
            <w:tcW w:w="720" w:type="dxa"/>
          </w:tcPr>
          <w:p w14:paraId="7691D74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3FC587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2DBBF4E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6CB8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DFB031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1B2454C" w14:textId="77777777" w:rsidR="00E841E4" w:rsidRDefault="00E841E4">
            <w:pPr>
              <w:pStyle w:val="EMPTYCELLSTYLE"/>
            </w:pPr>
          </w:p>
        </w:tc>
        <w:tc>
          <w:tcPr>
            <w:tcW w:w="940" w:type="dxa"/>
            <w:gridSpan w:val="5"/>
            <w:vMerge w:val="restart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95A6F" w14:textId="77777777" w:rsidR="00E841E4" w:rsidRDefault="00DE3C26">
            <w:pPr>
              <w:ind w:left="40"/>
            </w:pPr>
            <w:r>
              <w:t>IČ:</w:t>
            </w:r>
          </w:p>
        </w:tc>
        <w:tc>
          <w:tcPr>
            <w:tcW w:w="2300" w:type="dxa"/>
            <w:gridSpan w:val="4"/>
            <w:vMerge w:val="restart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4EC2" w14:textId="77777777" w:rsidR="00E841E4" w:rsidRDefault="00DE3C26">
            <w:pPr>
              <w:ind w:left="40"/>
            </w:pPr>
            <w:r>
              <w:rPr>
                <w:b/>
              </w:rPr>
              <w:t>68378271</w:t>
            </w:r>
          </w:p>
        </w:tc>
        <w:tc>
          <w:tcPr>
            <w:tcW w:w="60" w:type="dxa"/>
          </w:tcPr>
          <w:p w14:paraId="726D3AD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3767C07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53810E8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9183AA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518EBCB5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6BEA53C1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179BF173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548A96A0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63C16DC3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0E9CB26D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2C75B83F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B2A08A7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569AB83F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089B30F7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4B232AC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034EBA25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7E47BFC1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219456AA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2CD726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EABA20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974C07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F09473C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01FEC21C" w14:textId="77777777" w:rsidR="00E841E4" w:rsidRDefault="00E841E4">
            <w:pPr>
              <w:pStyle w:val="EMPTYCELLSTYLE"/>
            </w:pPr>
          </w:p>
        </w:tc>
      </w:tr>
      <w:tr w:rsidR="00E841E4" w14:paraId="7DD11C4C" w14:textId="77777777">
        <w:trPr>
          <w:trHeight w:hRule="exact" w:val="80"/>
        </w:trPr>
        <w:tc>
          <w:tcPr>
            <w:tcW w:w="720" w:type="dxa"/>
          </w:tcPr>
          <w:p w14:paraId="56F74FE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8C26CF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5DA7A0D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8FB0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713C94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D1DCBC4" w14:textId="77777777" w:rsidR="00E841E4" w:rsidRDefault="00E841E4">
            <w:pPr>
              <w:pStyle w:val="EMPTYCELLSTYLE"/>
            </w:pPr>
          </w:p>
        </w:tc>
        <w:tc>
          <w:tcPr>
            <w:tcW w:w="940" w:type="dxa"/>
            <w:gridSpan w:val="5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ED44E" w14:textId="77777777" w:rsidR="00E841E4" w:rsidRDefault="00E841E4">
            <w:pPr>
              <w:pStyle w:val="EMPTYCELLSTYLE"/>
            </w:pPr>
          </w:p>
        </w:tc>
        <w:tc>
          <w:tcPr>
            <w:tcW w:w="2300" w:type="dxa"/>
            <w:gridSpan w:val="4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6D5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C471EAA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9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0"/>
              <w:gridCol w:w="4800"/>
              <w:gridCol w:w="40"/>
            </w:tblGrid>
            <w:tr w:rsidR="00E841E4" w14:paraId="476F27B8" w14:textId="77777777">
              <w:trPr>
                <w:trHeight w:hRule="exact" w:val="40"/>
              </w:trPr>
              <w:tc>
                <w:tcPr>
                  <w:tcW w:w="20" w:type="dxa"/>
                </w:tcPr>
                <w:p w14:paraId="5F703B18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4800" w:type="dxa"/>
                </w:tcPr>
                <w:p w14:paraId="6F97F1AA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20" w:type="dxa"/>
                </w:tcPr>
                <w:p w14:paraId="331F00D1" w14:textId="77777777" w:rsidR="00E841E4" w:rsidRDefault="00E841E4">
                  <w:pPr>
                    <w:pStyle w:val="EMPTYCELLSTYLE"/>
                  </w:pPr>
                </w:p>
              </w:tc>
            </w:tr>
            <w:tr w:rsidR="00E841E4" w14:paraId="014577CB" w14:textId="77777777">
              <w:trPr>
                <w:trHeight w:hRule="exact" w:val="1700"/>
              </w:trPr>
              <w:tc>
                <w:tcPr>
                  <w:tcW w:w="20" w:type="dxa"/>
                </w:tcPr>
                <w:p w14:paraId="0E5396DD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48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7CF47AB" w14:textId="77777777" w:rsidR="00E841E4" w:rsidRDefault="00DE3C26">
                  <w:pPr>
                    <w:ind w:left="40"/>
                  </w:pPr>
                  <w:proofErr w:type="spellStart"/>
                  <w:r>
                    <w:rPr>
                      <w:b/>
                      <w:sz w:val="24"/>
                    </w:rPr>
                    <w:t>Femtonik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s.r.o.</w:t>
                  </w:r>
                  <w:r>
                    <w:rPr>
                      <w:b/>
                      <w:sz w:val="24"/>
                    </w:rPr>
                    <w:br/>
                    <w:t>Oslavanská 268</w:t>
                  </w:r>
                  <w:r>
                    <w:rPr>
                      <w:b/>
                      <w:sz w:val="24"/>
                    </w:rPr>
                    <w:br/>
                    <w:t>664 11 ZBÝŠOV</w:t>
                  </w:r>
                  <w:r>
                    <w:rPr>
                      <w:b/>
                      <w:sz w:val="24"/>
                    </w:rPr>
                    <w:br/>
                    <w:t>Česká republika</w:t>
                  </w:r>
                </w:p>
              </w:tc>
              <w:tc>
                <w:tcPr>
                  <w:tcW w:w="20" w:type="dxa"/>
                </w:tcPr>
                <w:p w14:paraId="25FD4B7B" w14:textId="77777777" w:rsidR="00E841E4" w:rsidRDefault="00E841E4">
                  <w:pPr>
                    <w:pStyle w:val="EMPTYCELLSTYLE"/>
                  </w:pPr>
                </w:p>
              </w:tc>
            </w:tr>
            <w:tr w:rsidR="00E841E4" w14:paraId="7541D219" w14:textId="77777777">
              <w:trPr>
                <w:trHeight w:hRule="exact" w:val="480"/>
              </w:trPr>
              <w:tc>
                <w:tcPr>
                  <w:tcW w:w="4820" w:type="dxa"/>
                  <w:gridSpan w:val="2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1114C82" w14:textId="77777777" w:rsidR="00E841E4" w:rsidRDefault="00E841E4">
                  <w:pPr>
                    <w:ind w:left="60" w:right="60"/>
                  </w:pPr>
                </w:p>
              </w:tc>
              <w:tc>
                <w:tcPr>
                  <w:tcW w:w="20" w:type="dxa"/>
                </w:tcPr>
                <w:p w14:paraId="6FB1060B" w14:textId="77777777" w:rsidR="00E841E4" w:rsidRDefault="00E841E4">
                  <w:pPr>
                    <w:pStyle w:val="EMPTYCELLSTYLE"/>
                  </w:pPr>
                </w:p>
              </w:tc>
            </w:tr>
          </w:tbl>
          <w:p w14:paraId="7925FDE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18A1AE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A37BCC1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7511CF7" w14:textId="77777777" w:rsidR="00E841E4" w:rsidRDefault="00E841E4">
            <w:pPr>
              <w:pStyle w:val="EMPTYCELLSTYLE"/>
            </w:pPr>
          </w:p>
        </w:tc>
      </w:tr>
      <w:tr w:rsidR="00E841E4" w14:paraId="0268C190" w14:textId="77777777">
        <w:trPr>
          <w:trHeight w:hRule="exact" w:val="100"/>
        </w:trPr>
        <w:tc>
          <w:tcPr>
            <w:tcW w:w="720" w:type="dxa"/>
          </w:tcPr>
          <w:p w14:paraId="5A379774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1BA231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CE217E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8BBE93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BEF876D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1F2B3844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581A501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4801FF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257C9E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CE9AE6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BD5BA67" w14:textId="77777777" w:rsidR="00E841E4" w:rsidRDefault="00E841E4">
            <w:pPr>
              <w:pStyle w:val="EMPTYCELLSTYLE"/>
            </w:pPr>
          </w:p>
        </w:tc>
        <w:tc>
          <w:tcPr>
            <w:tcW w:w="940" w:type="dxa"/>
            <w:gridSpan w:val="5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F8B5" w14:textId="77777777" w:rsidR="00E841E4" w:rsidRDefault="00E841E4">
            <w:pPr>
              <w:pStyle w:val="EMPTYCELLSTYLE"/>
            </w:pPr>
          </w:p>
        </w:tc>
        <w:tc>
          <w:tcPr>
            <w:tcW w:w="2300" w:type="dxa"/>
            <w:gridSpan w:val="4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DF1D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FF2FCBA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9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63F0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13D49D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745689C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2CCAFD6B" w14:textId="77777777" w:rsidR="00E841E4" w:rsidRDefault="00E841E4">
            <w:pPr>
              <w:pStyle w:val="EMPTYCELLSTYLE"/>
            </w:pPr>
          </w:p>
        </w:tc>
      </w:tr>
      <w:tr w:rsidR="00E841E4" w14:paraId="7DE8D699" w14:textId="77777777">
        <w:trPr>
          <w:trHeight w:hRule="exact" w:val="100"/>
        </w:trPr>
        <w:tc>
          <w:tcPr>
            <w:tcW w:w="720" w:type="dxa"/>
          </w:tcPr>
          <w:p w14:paraId="07D6585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506D09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17D09A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4E8F61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83655DC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7788898C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4C11BBA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F585F1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C45C1E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B2BFFF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206E8F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E251856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02380B2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5D0D044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769186A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5DA7C70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59E4BE09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75B4818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43E99EFB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7484C9F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545E1B4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9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0745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7ACA93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5E47ADF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394A9953" w14:textId="77777777" w:rsidR="00E841E4" w:rsidRDefault="00E841E4">
            <w:pPr>
              <w:pStyle w:val="EMPTYCELLSTYLE"/>
            </w:pPr>
          </w:p>
        </w:tc>
      </w:tr>
      <w:tr w:rsidR="00E841E4" w14:paraId="4F38CDA2" w14:textId="77777777">
        <w:trPr>
          <w:trHeight w:hRule="exact" w:val="300"/>
        </w:trPr>
        <w:tc>
          <w:tcPr>
            <w:tcW w:w="720" w:type="dxa"/>
          </w:tcPr>
          <w:p w14:paraId="687D966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500D4B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BECAF97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92885" w14:textId="77777777" w:rsidR="00E841E4" w:rsidRDefault="00DE3C26">
            <w:pPr>
              <w:ind w:left="40"/>
            </w:pPr>
            <w:r>
              <w:rPr>
                <w:sz w:val="24"/>
              </w:rPr>
              <w:t>Doručovací adresa</w:t>
            </w:r>
          </w:p>
        </w:tc>
        <w:tc>
          <w:tcPr>
            <w:tcW w:w="180" w:type="dxa"/>
          </w:tcPr>
          <w:p w14:paraId="5A34491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2E5AC5D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9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2228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2C4995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B3AC2AB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584AF8D4" w14:textId="77777777" w:rsidR="00E841E4" w:rsidRDefault="00E841E4">
            <w:pPr>
              <w:pStyle w:val="EMPTYCELLSTYLE"/>
            </w:pPr>
          </w:p>
        </w:tc>
      </w:tr>
      <w:tr w:rsidR="00E841E4" w14:paraId="7E242FF2" w14:textId="77777777">
        <w:trPr>
          <w:trHeight w:hRule="exact" w:val="1640"/>
        </w:trPr>
        <w:tc>
          <w:tcPr>
            <w:tcW w:w="720" w:type="dxa"/>
          </w:tcPr>
          <w:p w14:paraId="513599E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05E8C9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6442385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6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0"/>
              <w:gridCol w:w="40"/>
              <w:gridCol w:w="3360"/>
              <w:gridCol w:w="1360"/>
              <w:gridCol w:w="80"/>
            </w:tblGrid>
            <w:tr w:rsidR="00E841E4" w14:paraId="610D7635" w14:textId="77777777">
              <w:trPr>
                <w:trHeight w:hRule="exact" w:val="20"/>
              </w:trPr>
              <w:tc>
                <w:tcPr>
                  <w:tcW w:w="20" w:type="dxa"/>
                </w:tcPr>
                <w:p w14:paraId="4F1374AA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20" w:type="dxa"/>
                </w:tcPr>
                <w:p w14:paraId="386F854F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3360" w:type="dxa"/>
                </w:tcPr>
                <w:p w14:paraId="295A0297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1360" w:type="dxa"/>
                </w:tcPr>
                <w:p w14:paraId="7D221AFE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80" w:type="dxa"/>
                </w:tcPr>
                <w:p w14:paraId="20726EB2" w14:textId="77777777" w:rsidR="00E841E4" w:rsidRDefault="00E841E4">
                  <w:pPr>
                    <w:pStyle w:val="EMPTYCELLSTYLE"/>
                  </w:pPr>
                </w:p>
              </w:tc>
            </w:tr>
            <w:tr w:rsidR="00E841E4" w14:paraId="3D67004A" w14:textId="77777777">
              <w:trPr>
                <w:trHeight w:hRule="exact" w:val="1320"/>
              </w:trPr>
              <w:tc>
                <w:tcPr>
                  <w:tcW w:w="20" w:type="dxa"/>
                </w:tcPr>
                <w:p w14:paraId="5C7CBD66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3380" w:type="dxa"/>
                  <w:gridSpan w:val="2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87ACC58" w14:textId="77777777" w:rsidR="00E841E4" w:rsidRDefault="00DE3C26">
                  <w:pPr>
                    <w:ind w:left="60" w:right="60"/>
                  </w:pPr>
                  <w:r>
                    <w:rPr>
                      <w:b/>
                      <w:sz w:val="24"/>
                    </w:rPr>
                    <w:t xml:space="preserve">Společná laboratoř optiky UP a FZÚ AV ČR, 17. listopadu </w:t>
                  </w:r>
                  <w:proofErr w:type="gramStart"/>
                  <w:r>
                    <w:rPr>
                      <w:b/>
                      <w:sz w:val="24"/>
                    </w:rPr>
                    <w:t>50a</w:t>
                  </w:r>
                  <w:proofErr w:type="gramEnd"/>
                  <w:r>
                    <w:rPr>
                      <w:b/>
                      <w:sz w:val="24"/>
                    </w:rPr>
                    <w:t>, 779 00 Olomouc</w:t>
                  </w:r>
                </w:p>
              </w:tc>
              <w:tc>
                <w:tcPr>
                  <w:tcW w:w="1360" w:type="dxa"/>
                </w:tcPr>
                <w:p w14:paraId="59FE2116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80" w:type="dxa"/>
                </w:tcPr>
                <w:p w14:paraId="05483006" w14:textId="77777777" w:rsidR="00E841E4" w:rsidRDefault="00E841E4">
                  <w:pPr>
                    <w:pStyle w:val="EMPTYCELLSTYLE"/>
                  </w:pPr>
                </w:p>
              </w:tc>
            </w:tr>
            <w:tr w:rsidR="00E841E4" w14:paraId="3F189A3B" w14:textId="77777777">
              <w:trPr>
                <w:trHeight w:hRule="exact" w:val="20"/>
              </w:trPr>
              <w:tc>
                <w:tcPr>
                  <w:tcW w:w="20" w:type="dxa"/>
                </w:tcPr>
                <w:p w14:paraId="3382F3DF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20" w:type="dxa"/>
                </w:tcPr>
                <w:p w14:paraId="41D27573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4720" w:type="dxa"/>
                  <w:gridSpan w:val="2"/>
                  <w:tcBorders>
                    <w:top w:val="single" w:sz="4" w:space="0" w:color="000000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1F08289" w14:textId="77777777" w:rsidR="00E841E4" w:rsidRDefault="00E841E4">
                  <w:pPr>
                    <w:ind w:left="60" w:right="60"/>
                  </w:pPr>
                </w:p>
              </w:tc>
              <w:tc>
                <w:tcPr>
                  <w:tcW w:w="80" w:type="dxa"/>
                </w:tcPr>
                <w:p w14:paraId="42CC9FBB" w14:textId="77777777" w:rsidR="00E841E4" w:rsidRDefault="00E841E4">
                  <w:pPr>
                    <w:pStyle w:val="EMPTYCELLSTYLE"/>
                  </w:pPr>
                </w:p>
              </w:tc>
            </w:tr>
            <w:tr w:rsidR="00E841E4" w14:paraId="650EF447" w14:textId="77777777">
              <w:trPr>
                <w:trHeight w:hRule="exact" w:val="280"/>
              </w:trPr>
              <w:tc>
                <w:tcPr>
                  <w:tcW w:w="20" w:type="dxa"/>
                </w:tcPr>
                <w:p w14:paraId="2DE1A659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20" w:type="dxa"/>
                </w:tcPr>
                <w:p w14:paraId="44B760CD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4800" w:type="dxa"/>
                  <w:gridSpan w:val="3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A09625A" w14:textId="77777777" w:rsidR="00E841E4" w:rsidRDefault="00DE3C26">
                  <w:r>
                    <w:rPr>
                      <w:b/>
                      <w:sz w:val="24"/>
                    </w:rPr>
                    <w:t>020438 Společná laboratoř UP a FZU</w:t>
                  </w:r>
                </w:p>
              </w:tc>
            </w:tr>
            <w:tr w:rsidR="00E841E4" w14:paraId="631C3BF9" w14:textId="77777777">
              <w:trPr>
                <w:trHeight w:hRule="exact" w:val="280"/>
              </w:trPr>
              <w:tc>
                <w:tcPr>
                  <w:tcW w:w="4840" w:type="dxa"/>
                  <w:gridSpan w:val="5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9BE42FB" w14:textId="63C30E4F" w:rsidR="00E841E4" w:rsidRDefault="00DE3C26">
                  <w:pPr>
                    <w:ind w:left="60" w:right="60"/>
                  </w:pPr>
                  <w:r>
                    <w:rPr>
                      <w:b/>
                      <w:sz w:val="24"/>
                    </w:rPr>
                    <w:t xml:space="preserve">Mgr. </w:t>
                  </w:r>
                </w:p>
              </w:tc>
            </w:tr>
            <w:tr w:rsidR="00E841E4" w14:paraId="1D57DDFF" w14:textId="77777777">
              <w:trPr>
                <w:trHeight w:hRule="exact" w:val="300"/>
              </w:trPr>
              <w:tc>
                <w:tcPr>
                  <w:tcW w:w="4840" w:type="dxa"/>
                  <w:gridSpan w:val="5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D35A06A" w14:textId="77777777" w:rsidR="00E841E4" w:rsidRDefault="00DE3C26">
                  <w:pPr>
                    <w:ind w:left="60" w:right="60"/>
                  </w:pPr>
                  <w:r>
                    <w:rPr>
                      <w:b/>
                    </w:rPr>
                    <w:t>Tel.</w:t>
                  </w:r>
                  <w:proofErr w:type="gramStart"/>
                  <w:r>
                    <w:rPr>
                      <w:b/>
                    </w:rPr>
                    <w:t>: ,</w:t>
                  </w:r>
                  <w:proofErr w:type="gramEnd"/>
                  <w:r>
                    <w:rPr>
                      <w:b/>
                    </w:rPr>
                    <w:t xml:space="preserve"> Fax: </w:t>
                  </w:r>
                  <w:r>
                    <w:rPr>
                      <w:b/>
                    </w:rPr>
                    <w:br/>
                  </w:r>
                </w:p>
              </w:tc>
            </w:tr>
          </w:tbl>
          <w:p w14:paraId="4EEC5128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5AF25D5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EF3F5CD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9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9847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3CC0F5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6756055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3FFD9404" w14:textId="77777777" w:rsidR="00E841E4" w:rsidRDefault="00E841E4">
            <w:pPr>
              <w:pStyle w:val="EMPTYCELLSTYLE"/>
            </w:pPr>
          </w:p>
        </w:tc>
      </w:tr>
      <w:tr w:rsidR="00E841E4" w14:paraId="7FDC708A" w14:textId="77777777">
        <w:trPr>
          <w:trHeight w:hRule="exact" w:val="100"/>
        </w:trPr>
        <w:tc>
          <w:tcPr>
            <w:tcW w:w="720" w:type="dxa"/>
          </w:tcPr>
          <w:p w14:paraId="4D50569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E16CC7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BAF3431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722DC4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26529CA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A51AF4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ABF12FC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4F482A9B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E976D14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324059E7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69C5D140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64F97863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518C5CA2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10CA978F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47250138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71ACAAFD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828B07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C065EC9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3B6EF62C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AE6D5D2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74A598FA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0FEA97CC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35CE3305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2880C5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84EA1B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BA0206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9083815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5B5C52AC" w14:textId="77777777" w:rsidR="00E841E4" w:rsidRDefault="00E841E4">
            <w:pPr>
              <w:pStyle w:val="EMPTYCELLSTYLE"/>
            </w:pPr>
          </w:p>
        </w:tc>
      </w:tr>
      <w:tr w:rsidR="00E841E4" w14:paraId="0CDF24BC" w14:textId="77777777">
        <w:trPr>
          <w:trHeight w:hRule="exact" w:val="240"/>
        </w:trPr>
        <w:tc>
          <w:tcPr>
            <w:tcW w:w="720" w:type="dxa"/>
          </w:tcPr>
          <w:p w14:paraId="46D6591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824A40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0B607EC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5ABEFB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6E5D594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E36FE8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ECFEDBD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39E0644C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0747C2B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3FCC5F2E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1E6C2E5F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373BB101" w14:textId="77777777" w:rsidR="00E841E4" w:rsidRDefault="00E841E4">
            <w:pPr>
              <w:pStyle w:val="EMPTYCELLSTYLE"/>
            </w:pPr>
          </w:p>
        </w:tc>
        <w:tc>
          <w:tcPr>
            <w:tcW w:w="2340" w:type="dxa"/>
            <w:gridSpan w:val="1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23993" w14:textId="77777777" w:rsidR="00E841E4" w:rsidRDefault="00DE3C26">
            <w:pPr>
              <w:ind w:left="40" w:right="40"/>
              <w:jc w:val="right"/>
            </w:pPr>
            <w:r>
              <w:rPr>
                <w:b/>
              </w:rPr>
              <w:t>Platnost objednávky do:</w:t>
            </w:r>
          </w:p>
        </w:tc>
        <w:tc>
          <w:tcPr>
            <w:tcW w:w="1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77772" w14:textId="77777777" w:rsidR="00E841E4" w:rsidRDefault="00DE3C26">
            <w:pPr>
              <w:ind w:left="40"/>
              <w:jc w:val="center"/>
            </w:pPr>
            <w:r>
              <w:rPr>
                <w:b/>
              </w:rPr>
              <w:t>31.12.2023</w:t>
            </w:r>
          </w:p>
        </w:tc>
        <w:tc>
          <w:tcPr>
            <w:tcW w:w="20" w:type="dxa"/>
          </w:tcPr>
          <w:p w14:paraId="145E2F5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C4B487D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6F28D779" w14:textId="77777777" w:rsidR="00E841E4" w:rsidRDefault="00E841E4">
            <w:pPr>
              <w:pStyle w:val="EMPTYCELLSTYLE"/>
            </w:pPr>
          </w:p>
        </w:tc>
      </w:tr>
      <w:tr w:rsidR="00E841E4" w14:paraId="53E5B694" w14:textId="77777777">
        <w:trPr>
          <w:trHeight w:hRule="exact" w:val="240"/>
        </w:trPr>
        <w:tc>
          <w:tcPr>
            <w:tcW w:w="720" w:type="dxa"/>
          </w:tcPr>
          <w:p w14:paraId="679109C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231DE9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E34BD31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ACA15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083753D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D97E1C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6BE63FE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610EDE0A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2690C83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311C020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B0470DB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346A443F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6BC8F1B0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16ECCDBF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159DE5F1" w14:textId="77777777" w:rsidR="00E841E4" w:rsidRDefault="00E841E4">
            <w:pPr>
              <w:pStyle w:val="EMPTYCELLSTYLE"/>
            </w:pPr>
          </w:p>
        </w:tc>
        <w:tc>
          <w:tcPr>
            <w:tcW w:w="1680" w:type="dxa"/>
            <w:gridSpan w:val="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B01F3" w14:textId="77777777" w:rsidR="00E841E4" w:rsidRDefault="00DE3C26">
            <w:pPr>
              <w:ind w:left="40" w:right="40"/>
              <w:jc w:val="right"/>
            </w:pPr>
            <w:r>
              <w:t>Termín dodání:</w:t>
            </w:r>
          </w:p>
        </w:tc>
        <w:tc>
          <w:tcPr>
            <w:tcW w:w="1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B859" w14:textId="77777777" w:rsidR="00E841E4" w:rsidRDefault="00DE3C26">
            <w:pPr>
              <w:ind w:left="40"/>
              <w:jc w:val="center"/>
            </w:pPr>
            <w:r>
              <w:rPr>
                <w:b/>
              </w:rPr>
              <w:t>22.11.2023</w:t>
            </w:r>
          </w:p>
        </w:tc>
        <w:tc>
          <w:tcPr>
            <w:tcW w:w="20" w:type="dxa"/>
          </w:tcPr>
          <w:p w14:paraId="686AE57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7F26D88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5A60F00B" w14:textId="77777777" w:rsidR="00E841E4" w:rsidRDefault="00E841E4">
            <w:pPr>
              <w:pStyle w:val="EMPTYCELLSTYLE"/>
            </w:pPr>
          </w:p>
        </w:tc>
      </w:tr>
      <w:tr w:rsidR="00E841E4" w14:paraId="7AFF164F" w14:textId="77777777">
        <w:trPr>
          <w:trHeight w:hRule="exact" w:val="20"/>
        </w:trPr>
        <w:tc>
          <w:tcPr>
            <w:tcW w:w="720" w:type="dxa"/>
          </w:tcPr>
          <w:p w14:paraId="2E9A2AC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B67D40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93F0D08" w14:textId="77777777" w:rsidR="00E841E4" w:rsidRDefault="00E841E4">
            <w:pPr>
              <w:pStyle w:val="EMPTYCELLSTYLE"/>
            </w:pPr>
          </w:p>
        </w:tc>
        <w:tc>
          <w:tcPr>
            <w:tcW w:w="4840" w:type="dxa"/>
            <w:gridSpan w:val="1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E3ADC4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038E2B7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02575D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8260F72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272B628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670B727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D2F3DA3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85C9AB0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23A7312C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601639A7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4FAE9F3F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79201D15" w14:textId="77777777" w:rsidR="00E841E4" w:rsidRDefault="00E841E4">
            <w:pPr>
              <w:pStyle w:val="EMPTYCELLSTYLE"/>
            </w:pPr>
          </w:p>
        </w:tc>
        <w:tc>
          <w:tcPr>
            <w:tcW w:w="1680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AFBB" w14:textId="77777777" w:rsidR="00E841E4" w:rsidRDefault="00DE3C26">
            <w:pPr>
              <w:ind w:left="40" w:right="40"/>
              <w:jc w:val="right"/>
            </w:pPr>
            <w:r>
              <w:t>Forma úhrady:</w:t>
            </w:r>
          </w:p>
        </w:tc>
        <w:tc>
          <w:tcPr>
            <w:tcW w:w="1520" w:type="dxa"/>
            <w:gridSpan w:val="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A7193" w14:textId="77777777" w:rsidR="00E841E4" w:rsidRDefault="00DE3C26">
            <w:pPr>
              <w:ind w:left="40"/>
              <w:jc w:val="center"/>
            </w:pPr>
            <w:r>
              <w:rPr>
                <w:b/>
              </w:rPr>
              <w:t>Příkazem</w:t>
            </w:r>
          </w:p>
        </w:tc>
        <w:tc>
          <w:tcPr>
            <w:tcW w:w="20" w:type="dxa"/>
          </w:tcPr>
          <w:p w14:paraId="6AF3E9A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A583A16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5B9264D" w14:textId="77777777" w:rsidR="00E841E4" w:rsidRDefault="00E841E4">
            <w:pPr>
              <w:pStyle w:val="EMPTYCELLSTYLE"/>
            </w:pPr>
          </w:p>
        </w:tc>
      </w:tr>
      <w:tr w:rsidR="00E841E4" w14:paraId="1E61BDA9" w14:textId="77777777">
        <w:trPr>
          <w:trHeight w:hRule="exact" w:val="20"/>
        </w:trPr>
        <w:tc>
          <w:tcPr>
            <w:tcW w:w="720" w:type="dxa"/>
          </w:tcPr>
          <w:p w14:paraId="2707D9B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3376B6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01F9A1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768532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849F7DA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18B61806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1CC4700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709975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5FF378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B00F60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EEA494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D0AC6A5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1738036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470A4A0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0C76B33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2D687BB7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1C5EDC72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7E3BC765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565D608E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574E12F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93A260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6D0EEDE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4868BA2D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4BB302E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C343AC3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0ABF33F8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64395E80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07EB3131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64CACC5C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530EE207" w14:textId="77777777" w:rsidR="00E841E4" w:rsidRDefault="00E841E4">
            <w:pPr>
              <w:pStyle w:val="EMPTYCELLSTYLE"/>
            </w:pPr>
          </w:p>
        </w:tc>
        <w:tc>
          <w:tcPr>
            <w:tcW w:w="168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0300" w14:textId="77777777" w:rsidR="00E841E4" w:rsidRDefault="00E841E4">
            <w:pPr>
              <w:pStyle w:val="EMPTYCELLSTYLE"/>
            </w:pPr>
          </w:p>
        </w:tc>
        <w:tc>
          <w:tcPr>
            <w:tcW w:w="1520" w:type="dxa"/>
            <w:gridSpan w:val="3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A1CB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D6DAE1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3BBA47C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0A1E883" w14:textId="77777777" w:rsidR="00E841E4" w:rsidRDefault="00E841E4">
            <w:pPr>
              <w:pStyle w:val="EMPTYCELLSTYLE"/>
            </w:pPr>
          </w:p>
        </w:tc>
      </w:tr>
      <w:tr w:rsidR="00E841E4" w14:paraId="04FC018F" w14:textId="77777777">
        <w:trPr>
          <w:trHeight w:hRule="exact" w:val="200"/>
        </w:trPr>
        <w:tc>
          <w:tcPr>
            <w:tcW w:w="720" w:type="dxa"/>
          </w:tcPr>
          <w:p w14:paraId="26B5CE9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7C35AA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C79DD24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55617" w14:textId="77777777" w:rsidR="00E841E4" w:rsidRDefault="00DE3C26">
            <w:r>
              <w:t>Způsob dopravy</w:t>
            </w:r>
          </w:p>
        </w:tc>
        <w:tc>
          <w:tcPr>
            <w:tcW w:w="140" w:type="dxa"/>
            <w:gridSpan w:val="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48A0B" w14:textId="77777777" w:rsidR="00E841E4" w:rsidRDefault="00DE3C26">
            <w:r>
              <w:t>:</w:t>
            </w:r>
          </w:p>
        </w:tc>
        <w:tc>
          <w:tcPr>
            <w:tcW w:w="4880" w:type="dxa"/>
            <w:gridSpan w:val="1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B218" w14:textId="77777777" w:rsidR="00E841E4" w:rsidRDefault="00DE3C26">
            <w:r>
              <w:rPr>
                <w:b/>
              </w:rPr>
              <w:t>kurýrem</w:t>
            </w:r>
          </w:p>
        </w:tc>
        <w:tc>
          <w:tcPr>
            <w:tcW w:w="168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245A" w14:textId="77777777" w:rsidR="00E841E4" w:rsidRDefault="00E841E4">
            <w:pPr>
              <w:pStyle w:val="EMPTYCELLSTYLE"/>
            </w:pPr>
          </w:p>
        </w:tc>
        <w:tc>
          <w:tcPr>
            <w:tcW w:w="1520" w:type="dxa"/>
            <w:gridSpan w:val="3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85E2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D0190C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01C178F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50C086B0" w14:textId="77777777" w:rsidR="00E841E4" w:rsidRDefault="00E841E4">
            <w:pPr>
              <w:pStyle w:val="EMPTYCELLSTYLE"/>
            </w:pPr>
          </w:p>
        </w:tc>
      </w:tr>
      <w:tr w:rsidR="00E841E4" w14:paraId="1C447232" w14:textId="77777777">
        <w:trPr>
          <w:trHeight w:hRule="exact" w:val="40"/>
        </w:trPr>
        <w:tc>
          <w:tcPr>
            <w:tcW w:w="720" w:type="dxa"/>
          </w:tcPr>
          <w:p w14:paraId="52D470D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AFAA4A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C8C6B3F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2707" w14:textId="77777777" w:rsidR="00E841E4" w:rsidRDefault="00E841E4">
            <w:pPr>
              <w:pStyle w:val="EMPTYCELLSTYLE"/>
            </w:pPr>
          </w:p>
        </w:tc>
        <w:tc>
          <w:tcPr>
            <w:tcW w:w="140" w:type="dxa"/>
            <w:gridSpan w:val="3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1AE6" w14:textId="77777777" w:rsidR="00E841E4" w:rsidRDefault="00E841E4">
            <w:pPr>
              <w:pStyle w:val="EMPTYCELLSTYLE"/>
            </w:pPr>
          </w:p>
        </w:tc>
        <w:tc>
          <w:tcPr>
            <w:tcW w:w="4880" w:type="dxa"/>
            <w:gridSpan w:val="18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5BE01" w14:textId="77777777" w:rsidR="00E841E4" w:rsidRDefault="00E841E4">
            <w:pPr>
              <w:pStyle w:val="EMPTYCELLSTYLE"/>
            </w:pPr>
          </w:p>
        </w:tc>
        <w:tc>
          <w:tcPr>
            <w:tcW w:w="1680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D4AC" w14:textId="77777777" w:rsidR="00E841E4" w:rsidRDefault="00DE3C26">
            <w:pPr>
              <w:ind w:left="40" w:right="40"/>
              <w:jc w:val="right"/>
            </w:pPr>
            <w:r>
              <w:t>Termín úhrady:</w:t>
            </w:r>
          </w:p>
        </w:tc>
        <w:tc>
          <w:tcPr>
            <w:tcW w:w="1520" w:type="dxa"/>
            <w:gridSpan w:val="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9C00C" w14:textId="77777777" w:rsidR="00E841E4" w:rsidRDefault="00E841E4">
            <w:pPr>
              <w:ind w:left="40"/>
              <w:jc w:val="center"/>
            </w:pPr>
          </w:p>
        </w:tc>
        <w:tc>
          <w:tcPr>
            <w:tcW w:w="20" w:type="dxa"/>
          </w:tcPr>
          <w:p w14:paraId="4429660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33CC476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D499E23" w14:textId="77777777" w:rsidR="00E841E4" w:rsidRDefault="00E841E4">
            <w:pPr>
              <w:pStyle w:val="EMPTYCELLSTYLE"/>
            </w:pPr>
          </w:p>
        </w:tc>
      </w:tr>
      <w:tr w:rsidR="00E841E4" w14:paraId="09B3FB21" w14:textId="77777777">
        <w:trPr>
          <w:trHeight w:hRule="exact" w:val="200"/>
        </w:trPr>
        <w:tc>
          <w:tcPr>
            <w:tcW w:w="720" w:type="dxa"/>
          </w:tcPr>
          <w:p w14:paraId="08DDAB9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B0CF8B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BADEF59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20FE" w14:textId="77777777" w:rsidR="00E841E4" w:rsidRDefault="00DE3C26">
            <w:r>
              <w:t>Dodací podmínky</w:t>
            </w:r>
          </w:p>
        </w:tc>
        <w:tc>
          <w:tcPr>
            <w:tcW w:w="140" w:type="dxa"/>
            <w:gridSpan w:val="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28D43" w14:textId="77777777" w:rsidR="00E841E4" w:rsidRDefault="00DE3C26">
            <w:r>
              <w:t>:</w:t>
            </w:r>
          </w:p>
        </w:tc>
        <w:tc>
          <w:tcPr>
            <w:tcW w:w="4880" w:type="dxa"/>
            <w:gridSpan w:val="1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206C6" w14:textId="77777777" w:rsidR="00E841E4" w:rsidRDefault="00E841E4"/>
        </w:tc>
        <w:tc>
          <w:tcPr>
            <w:tcW w:w="168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AC60C" w14:textId="77777777" w:rsidR="00E841E4" w:rsidRDefault="00E841E4">
            <w:pPr>
              <w:pStyle w:val="EMPTYCELLSTYLE"/>
            </w:pPr>
          </w:p>
        </w:tc>
        <w:tc>
          <w:tcPr>
            <w:tcW w:w="1520" w:type="dxa"/>
            <w:gridSpan w:val="3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CBEC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0AEF0D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25961B0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0A0555A9" w14:textId="77777777" w:rsidR="00E841E4" w:rsidRDefault="00E841E4">
            <w:pPr>
              <w:pStyle w:val="EMPTYCELLSTYLE"/>
            </w:pPr>
          </w:p>
        </w:tc>
      </w:tr>
      <w:tr w:rsidR="00E841E4" w14:paraId="6942A423" w14:textId="77777777">
        <w:trPr>
          <w:trHeight w:hRule="exact" w:val="40"/>
        </w:trPr>
        <w:tc>
          <w:tcPr>
            <w:tcW w:w="720" w:type="dxa"/>
          </w:tcPr>
          <w:p w14:paraId="58B5E67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5568BD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4407F10" w14:textId="77777777" w:rsidR="00E841E4" w:rsidRDefault="00E841E4">
            <w:pPr>
              <w:pStyle w:val="EMPTYCELLSTYLE"/>
            </w:pPr>
          </w:p>
        </w:tc>
        <w:tc>
          <w:tcPr>
            <w:tcW w:w="1700" w:type="dxa"/>
            <w:gridSpan w:val="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78A96" w14:textId="77777777" w:rsidR="00E841E4" w:rsidRDefault="00E841E4">
            <w:pPr>
              <w:pStyle w:val="EMPTYCELLSTYLE"/>
            </w:pPr>
          </w:p>
        </w:tc>
        <w:tc>
          <w:tcPr>
            <w:tcW w:w="140" w:type="dxa"/>
            <w:gridSpan w:val="3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C8D68" w14:textId="77777777" w:rsidR="00E841E4" w:rsidRDefault="00E841E4">
            <w:pPr>
              <w:pStyle w:val="EMPTYCELLSTYLE"/>
            </w:pPr>
          </w:p>
        </w:tc>
        <w:tc>
          <w:tcPr>
            <w:tcW w:w="4880" w:type="dxa"/>
            <w:gridSpan w:val="18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9C4B9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2B7C9CF0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69D71B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1203ABE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0C7A6CE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FAFD61E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27B629B2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126A619E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162F969C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AB1989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A37C25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827ED4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EC7B7C9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EE24375" w14:textId="77777777" w:rsidR="00E841E4" w:rsidRDefault="00E841E4">
            <w:pPr>
              <w:pStyle w:val="EMPTYCELLSTYLE"/>
            </w:pPr>
          </w:p>
        </w:tc>
      </w:tr>
      <w:tr w:rsidR="00E841E4" w14:paraId="52147B0B" w14:textId="77777777">
        <w:trPr>
          <w:trHeight w:hRule="exact" w:val="240"/>
        </w:trPr>
        <w:tc>
          <w:tcPr>
            <w:tcW w:w="720" w:type="dxa"/>
          </w:tcPr>
          <w:p w14:paraId="3C9FBB3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6DEFBE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372F0F0" w14:textId="77777777" w:rsidR="00E841E4" w:rsidRDefault="00E841E4">
            <w:pPr>
              <w:pStyle w:val="EMPTYCELLSTYLE"/>
            </w:pPr>
          </w:p>
        </w:tc>
        <w:tc>
          <w:tcPr>
            <w:tcW w:w="6720" w:type="dxa"/>
            <w:gridSpan w:val="27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1F21E" w14:textId="77777777" w:rsidR="00E841E4" w:rsidRDefault="00E841E4">
            <w:bookmarkStart w:id="0" w:name="JR_PAGE_ANCHOR_0_1"/>
            <w:bookmarkEnd w:id="0"/>
          </w:p>
          <w:p w14:paraId="190234F4" w14:textId="77777777" w:rsidR="00E841E4" w:rsidRDefault="00DE3C26">
            <w:r>
              <w:br w:type="page"/>
            </w:r>
          </w:p>
          <w:p w14:paraId="04B63622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5D476063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6498BFC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E8C0A1B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7D6C7330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48C0048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49F3B022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24B8EA5C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65039560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586686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06114A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76262E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479D52C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0F3BFDD" w14:textId="77777777" w:rsidR="00E841E4" w:rsidRDefault="00E841E4">
            <w:pPr>
              <w:pStyle w:val="EMPTYCELLSTYLE"/>
            </w:pPr>
          </w:p>
        </w:tc>
      </w:tr>
      <w:tr w:rsidR="00E841E4" w14:paraId="0FD72192" w14:textId="77777777">
        <w:trPr>
          <w:trHeight w:hRule="exact" w:val="40"/>
        </w:trPr>
        <w:tc>
          <w:tcPr>
            <w:tcW w:w="720" w:type="dxa"/>
          </w:tcPr>
          <w:p w14:paraId="76C13547" w14:textId="77777777" w:rsidR="00E841E4" w:rsidRDefault="00E841E4">
            <w:pPr>
              <w:pStyle w:val="EMPTYCELLSTYLE"/>
            </w:pPr>
          </w:p>
        </w:tc>
        <w:tc>
          <w:tcPr>
            <w:tcW w:w="10080" w:type="dxa"/>
            <w:gridSpan w:val="41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00"/>
              <w:gridCol w:w="9680"/>
              <w:gridCol w:w="200"/>
            </w:tblGrid>
            <w:tr w:rsidR="00E841E4" w14:paraId="5DAEDF03" w14:textId="77777777">
              <w:trPr>
                <w:trHeight w:hRule="exact" w:val="20"/>
              </w:trPr>
              <w:tc>
                <w:tcPr>
                  <w:tcW w:w="200" w:type="dxa"/>
                </w:tcPr>
                <w:p w14:paraId="6D25CE4A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9680" w:type="dxa"/>
                </w:tcPr>
                <w:p w14:paraId="5E67E37E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200" w:type="dxa"/>
                  <w:tcBorders>
                    <w:top w:val="single" w:sz="8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28F474B" w14:textId="77777777" w:rsidR="00E841E4" w:rsidRDefault="00E841E4">
                  <w:pPr>
                    <w:pStyle w:val="EMPTYCELLSTYLE"/>
                  </w:pPr>
                </w:p>
              </w:tc>
            </w:tr>
            <w:tr w:rsidR="00E841E4" w14:paraId="470F3E9B" w14:textId="77777777">
              <w:trPr>
                <w:trHeight w:hRule="exact" w:val="20"/>
              </w:trPr>
              <w:tc>
                <w:tcPr>
                  <w:tcW w:w="200" w:type="dxa"/>
                  <w:tcBorders>
                    <w:top w:val="single" w:sz="8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8AE5CF8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9680" w:type="dxa"/>
                </w:tcPr>
                <w:p w14:paraId="743158A1" w14:textId="77777777" w:rsidR="00E841E4" w:rsidRDefault="00E841E4">
                  <w:pPr>
                    <w:pStyle w:val="EMPTYCELLSTYLE"/>
                  </w:pPr>
                </w:p>
              </w:tc>
              <w:tc>
                <w:tcPr>
                  <w:tcW w:w="200" w:type="dxa"/>
                </w:tcPr>
                <w:p w14:paraId="2421FDB8" w14:textId="77777777" w:rsidR="00E841E4" w:rsidRDefault="00E841E4">
                  <w:pPr>
                    <w:pStyle w:val="EMPTYCELLSTYLE"/>
                  </w:pPr>
                </w:p>
              </w:tc>
            </w:tr>
          </w:tbl>
          <w:p w14:paraId="2EE19414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EFA9FF4" w14:textId="77777777" w:rsidR="00E841E4" w:rsidRDefault="00E841E4">
            <w:pPr>
              <w:pStyle w:val="EMPTYCELLSTYLE"/>
            </w:pPr>
          </w:p>
        </w:tc>
      </w:tr>
      <w:tr w:rsidR="00E841E4" w14:paraId="6C235B61" w14:textId="77777777">
        <w:trPr>
          <w:trHeight w:hRule="exact" w:val="120"/>
        </w:trPr>
        <w:tc>
          <w:tcPr>
            <w:tcW w:w="720" w:type="dxa"/>
          </w:tcPr>
          <w:p w14:paraId="4B2F8DE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A644CD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4E466C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947298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A10B5B3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2E175A89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50F910B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E01FE6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D88FCA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B5045E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196056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35A4F03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A95CC9B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1FD717B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9B5DDA4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104905A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5722BA3D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6A4FA594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0C8FFC6E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0AD3BD6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81545F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32B28F7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09CF8A23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9F32499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7FCFF126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67632A79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626164E8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4D690946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519598F9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731A5A6D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550BFCDC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7F0681A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CD681AA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7C3936E3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9FBA477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05E148C5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2EB15162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638BEFB2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0A776A5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2383E7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2C0218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FD440BD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0CC4920B" w14:textId="77777777" w:rsidR="00E841E4" w:rsidRDefault="00E841E4">
            <w:pPr>
              <w:pStyle w:val="EMPTYCELLSTYLE"/>
            </w:pPr>
          </w:p>
        </w:tc>
      </w:tr>
      <w:tr w:rsidR="00E841E4" w14:paraId="2ED1DFDB" w14:textId="77777777">
        <w:trPr>
          <w:trHeight w:hRule="exact" w:val="500"/>
        </w:trPr>
        <w:tc>
          <w:tcPr>
            <w:tcW w:w="720" w:type="dxa"/>
          </w:tcPr>
          <w:p w14:paraId="2375789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CA04FD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D239ECE" w14:textId="77777777" w:rsidR="00E841E4" w:rsidRDefault="00E841E4">
            <w:pPr>
              <w:pStyle w:val="EMPTYCELLSTYLE"/>
            </w:pPr>
          </w:p>
        </w:tc>
        <w:tc>
          <w:tcPr>
            <w:tcW w:w="9940" w:type="dxa"/>
            <w:gridSpan w:val="38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02B90" w14:textId="77777777" w:rsidR="00E841E4" w:rsidRDefault="00DE3C26">
            <w:r>
              <w:rPr>
                <w:b/>
                <w:sz w:val="22"/>
              </w:rPr>
              <w:t>!!!!! Při fakturaci vždy uvádějte číslo objednávky !!!!</w:t>
            </w:r>
            <w:r>
              <w:rPr>
                <w:b/>
                <w:sz w:val="22"/>
              </w:rPr>
              <w:br/>
              <w:t>Žádáme Vás o potvrzení objednávky.</w:t>
            </w:r>
          </w:p>
        </w:tc>
        <w:tc>
          <w:tcPr>
            <w:tcW w:w="60" w:type="dxa"/>
          </w:tcPr>
          <w:p w14:paraId="47E40E46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30480E7" w14:textId="77777777" w:rsidR="00E841E4" w:rsidRDefault="00E841E4">
            <w:pPr>
              <w:pStyle w:val="EMPTYCELLSTYLE"/>
            </w:pPr>
          </w:p>
        </w:tc>
      </w:tr>
      <w:tr w:rsidR="00E841E4" w14:paraId="49E4DEBB" w14:textId="77777777">
        <w:trPr>
          <w:trHeight w:hRule="exact" w:val="40"/>
        </w:trPr>
        <w:tc>
          <w:tcPr>
            <w:tcW w:w="720" w:type="dxa"/>
          </w:tcPr>
          <w:p w14:paraId="4485A86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69A5B1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AA4B1B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B42436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81F6C73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489068EB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6715E3D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DD2EBE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FB1B2B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F23267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286D42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986D0B6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401B474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707493E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35B66AD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247EDFA1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3255E2BB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23E7DF1A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1166A0A5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292D964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4EA444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A4A63FC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52EA8E9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B6E1599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93F4C07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2C5459EC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3B0A811C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1D07E8DD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537D2A05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03C1E374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403F8041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F281068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F0A5AF9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6B50B93A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2DEDDCF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0AF00BDE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360409EF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53FDD7D6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C4E078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884B21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5B2197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C86D725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3BF89124" w14:textId="77777777" w:rsidR="00E841E4" w:rsidRDefault="00E841E4">
            <w:pPr>
              <w:pStyle w:val="EMPTYCELLSTYLE"/>
            </w:pPr>
          </w:p>
        </w:tc>
      </w:tr>
      <w:tr w:rsidR="00E841E4" w14:paraId="6C968B1B" w14:textId="77777777">
        <w:trPr>
          <w:trHeight w:hRule="exact" w:val="20"/>
        </w:trPr>
        <w:tc>
          <w:tcPr>
            <w:tcW w:w="720" w:type="dxa"/>
          </w:tcPr>
          <w:p w14:paraId="6C417EC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7AA7AA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22F4B9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B73457A" w14:textId="77777777" w:rsidR="00E841E4" w:rsidRDefault="00E841E4">
            <w:pPr>
              <w:pStyle w:val="EMPTYCELLSTYLE"/>
            </w:pPr>
          </w:p>
        </w:tc>
        <w:tc>
          <w:tcPr>
            <w:tcW w:w="9900" w:type="dxa"/>
            <w:gridSpan w:val="36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D5BE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CFC374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2E1E176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E931B98" w14:textId="77777777" w:rsidR="00E841E4" w:rsidRDefault="00E841E4">
            <w:pPr>
              <w:pStyle w:val="EMPTYCELLSTYLE"/>
            </w:pPr>
          </w:p>
        </w:tc>
      </w:tr>
      <w:tr w:rsidR="00E841E4" w14:paraId="3EDD1BDC" w14:textId="77777777">
        <w:trPr>
          <w:trHeight w:hRule="exact" w:val="500"/>
        </w:trPr>
        <w:tc>
          <w:tcPr>
            <w:tcW w:w="720" w:type="dxa"/>
          </w:tcPr>
          <w:p w14:paraId="6663726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029EE4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3A61CF7" w14:textId="77777777" w:rsidR="00E841E4" w:rsidRDefault="00E841E4">
            <w:pPr>
              <w:pStyle w:val="EMPTYCELLSTYLE"/>
            </w:pPr>
          </w:p>
        </w:tc>
        <w:tc>
          <w:tcPr>
            <w:tcW w:w="9940" w:type="dxa"/>
            <w:gridSpan w:val="38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1F20C" w14:textId="77777777" w:rsidR="00E841E4" w:rsidRDefault="00DE3C26">
            <w:r>
              <w:t>Objednáváme zboží dle nabídky č. 2023/035 ze dne 1.11.2023.</w:t>
            </w:r>
          </w:p>
        </w:tc>
        <w:tc>
          <w:tcPr>
            <w:tcW w:w="60" w:type="dxa"/>
          </w:tcPr>
          <w:p w14:paraId="739F6051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43EF8D7" w14:textId="77777777" w:rsidR="00E841E4" w:rsidRDefault="00E841E4">
            <w:pPr>
              <w:pStyle w:val="EMPTYCELLSTYLE"/>
            </w:pPr>
          </w:p>
        </w:tc>
      </w:tr>
      <w:tr w:rsidR="00E841E4" w14:paraId="1BF72B05" w14:textId="77777777">
        <w:trPr>
          <w:trHeight w:hRule="exact" w:val="280"/>
        </w:trPr>
        <w:tc>
          <w:tcPr>
            <w:tcW w:w="720" w:type="dxa"/>
          </w:tcPr>
          <w:p w14:paraId="438292E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34A627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7AF3735" w14:textId="77777777" w:rsidR="00E841E4" w:rsidRDefault="00E841E4">
            <w:pPr>
              <w:pStyle w:val="EMPTYCELLSTYLE"/>
            </w:pPr>
          </w:p>
        </w:tc>
        <w:tc>
          <w:tcPr>
            <w:tcW w:w="9940" w:type="dxa"/>
            <w:gridSpan w:val="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5C1E5" w14:textId="77777777" w:rsidR="00E841E4" w:rsidRDefault="00DE3C26">
            <w:pPr>
              <w:ind w:left="40"/>
            </w:pPr>
            <w:r>
              <w:rPr>
                <w:sz w:val="24"/>
              </w:rPr>
              <w:t>Položkový rozpis:</w:t>
            </w:r>
          </w:p>
        </w:tc>
        <w:tc>
          <w:tcPr>
            <w:tcW w:w="60" w:type="dxa"/>
          </w:tcPr>
          <w:p w14:paraId="444C76A3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4701C36" w14:textId="77777777" w:rsidR="00E841E4" w:rsidRDefault="00E841E4">
            <w:pPr>
              <w:pStyle w:val="EMPTYCELLSTYLE"/>
            </w:pPr>
          </w:p>
        </w:tc>
      </w:tr>
      <w:tr w:rsidR="00E841E4" w14:paraId="1649E0EB" w14:textId="77777777">
        <w:trPr>
          <w:trHeight w:hRule="exact" w:val="60"/>
        </w:trPr>
        <w:tc>
          <w:tcPr>
            <w:tcW w:w="720" w:type="dxa"/>
          </w:tcPr>
          <w:p w14:paraId="743A2BC4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6ADECF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967EBB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2CB73D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227280B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3337DF13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0175B4C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BA4C46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B0E9CC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AA12D9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45F9B6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2DA1C9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488B932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5C35829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BDFA304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1D7D80DC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72C5386F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1312E33A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56A3E6EF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68DF47D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8D5292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4998429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106FC016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A28BF65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78435064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9701034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6B2A68BD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5501104C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24DB1458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03A83A8E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67DB111B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A2C2980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B40F488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35F1E7DD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C58D6D7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1736A982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2711AAEF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6BD749F8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D3DA34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0AEDD0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F62FCE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38D5189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F7DC05E" w14:textId="77777777" w:rsidR="00E841E4" w:rsidRDefault="00E841E4">
            <w:pPr>
              <w:pStyle w:val="EMPTYCELLSTYLE"/>
            </w:pPr>
          </w:p>
        </w:tc>
      </w:tr>
      <w:tr w:rsidR="00E841E4" w14:paraId="15CB1486" w14:textId="77777777">
        <w:trPr>
          <w:trHeight w:hRule="exact" w:val="20"/>
        </w:trPr>
        <w:tc>
          <w:tcPr>
            <w:tcW w:w="720" w:type="dxa"/>
          </w:tcPr>
          <w:p w14:paraId="2B465A2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4FC9E1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A4AE7F3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1233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4A0582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661ECD0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65C6C6F2" w14:textId="77777777" w:rsidR="00E841E4" w:rsidRDefault="00E841E4">
            <w:pPr>
              <w:pStyle w:val="EMPTYCELLSTYLE"/>
            </w:pPr>
          </w:p>
        </w:tc>
      </w:tr>
      <w:tr w:rsidR="00E841E4" w14:paraId="7FAC70A3" w14:textId="77777777">
        <w:trPr>
          <w:trHeight w:hRule="exact" w:val="80"/>
        </w:trPr>
        <w:tc>
          <w:tcPr>
            <w:tcW w:w="720" w:type="dxa"/>
          </w:tcPr>
          <w:p w14:paraId="2ADF0DA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A1BA99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246E61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4F5FC7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BE226BC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6DF4D02A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63E2BB3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C36073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FBFFD6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369679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DB8839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A9C3ED8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723D742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1505E34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DEE097F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4FEEFEAA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1EAC9C12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EEC2FFC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25F9C166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797D1A4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F6606C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81F2391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7DA41D48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C04486C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B5B150C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204367F2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54F768AF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3277DD23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3B6B6035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21569896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12288956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8296FB9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28AFF0FD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00BCD927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7E36C55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1ABFD771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4CB8D1D5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6956B2AA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E111F3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1E84E3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80C57E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C9562A1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9F5A44A" w14:textId="77777777" w:rsidR="00E841E4" w:rsidRDefault="00E841E4">
            <w:pPr>
              <w:pStyle w:val="EMPTYCELLSTYLE"/>
            </w:pPr>
          </w:p>
        </w:tc>
      </w:tr>
      <w:tr w:rsidR="00E841E4" w14:paraId="49C04343" w14:textId="77777777">
        <w:trPr>
          <w:trHeight w:hRule="exact" w:val="240"/>
        </w:trPr>
        <w:tc>
          <w:tcPr>
            <w:tcW w:w="720" w:type="dxa"/>
          </w:tcPr>
          <w:p w14:paraId="156A218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3957C9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8D9249D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E759F" w14:textId="77777777" w:rsidR="00E841E4" w:rsidRDefault="00DE3C26">
            <w:pPr>
              <w:ind w:left="40" w:right="40"/>
            </w:pPr>
            <w:r>
              <w:rPr>
                <w:b/>
                <w:sz w:val="18"/>
              </w:rPr>
              <w:t>Položka</w:t>
            </w:r>
          </w:p>
        </w:tc>
        <w:tc>
          <w:tcPr>
            <w:tcW w:w="20" w:type="dxa"/>
          </w:tcPr>
          <w:p w14:paraId="2BD345C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327D3A7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09EFA602" w14:textId="77777777" w:rsidR="00E841E4" w:rsidRDefault="00E841E4">
            <w:pPr>
              <w:pStyle w:val="EMPTYCELLSTYLE"/>
            </w:pPr>
          </w:p>
        </w:tc>
      </w:tr>
      <w:tr w:rsidR="00E841E4" w14:paraId="4DAA83FA" w14:textId="77777777">
        <w:trPr>
          <w:trHeight w:hRule="exact" w:val="240"/>
        </w:trPr>
        <w:tc>
          <w:tcPr>
            <w:tcW w:w="720" w:type="dxa"/>
          </w:tcPr>
          <w:p w14:paraId="6FE1457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031F3A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75DA51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E931F2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D1ECCB2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019FA4FB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6488DC4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177078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E69924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31D708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B73CB6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4501E9D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0B35D34" w14:textId="77777777" w:rsidR="00E841E4" w:rsidRDefault="00E841E4">
            <w:pPr>
              <w:pStyle w:val="EMPTYCELLSTYLE"/>
            </w:pPr>
          </w:p>
        </w:tc>
        <w:tc>
          <w:tcPr>
            <w:tcW w:w="22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B6A95" w14:textId="77777777" w:rsidR="00E841E4" w:rsidRDefault="00DE3C26">
            <w:pPr>
              <w:ind w:left="40" w:right="40"/>
              <w:jc w:val="right"/>
            </w:pPr>
            <w:r>
              <w:rPr>
                <w:b/>
                <w:sz w:val="18"/>
              </w:rPr>
              <w:t>Množství</w:t>
            </w:r>
          </w:p>
        </w:tc>
        <w:tc>
          <w:tcPr>
            <w:tcW w:w="11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4B60A" w14:textId="77777777" w:rsidR="00E841E4" w:rsidRDefault="00DE3C26">
            <w:pPr>
              <w:ind w:left="40" w:right="40"/>
              <w:jc w:val="right"/>
            </w:pPr>
            <w:r>
              <w:rPr>
                <w:b/>
                <w:sz w:val="18"/>
              </w:rPr>
              <w:t>MJ</w:t>
            </w:r>
          </w:p>
        </w:tc>
        <w:tc>
          <w:tcPr>
            <w:tcW w:w="190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8644A" w14:textId="77777777" w:rsidR="00E841E4" w:rsidRDefault="00DE3C26">
            <w:pPr>
              <w:ind w:right="40"/>
              <w:jc w:val="right"/>
            </w:pPr>
            <w:r>
              <w:rPr>
                <w:b/>
                <w:sz w:val="18"/>
              </w:rPr>
              <w:t>Cena/MJ</w:t>
            </w:r>
          </w:p>
        </w:tc>
        <w:tc>
          <w:tcPr>
            <w:tcW w:w="2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C4FBD" w14:textId="77777777" w:rsidR="00E841E4" w:rsidRDefault="00DE3C26">
            <w:pPr>
              <w:ind w:right="40"/>
              <w:jc w:val="right"/>
            </w:pPr>
            <w:r>
              <w:rPr>
                <w:b/>
                <w:sz w:val="18"/>
              </w:rPr>
              <w:t>Celkem</w:t>
            </w:r>
          </w:p>
        </w:tc>
        <w:tc>
          <w:tcPr>
            <w:tcW w:w="20" w:type="dxa"/>
          </w:tcPr>
          <w:p w14:paraId="454BCBD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7D8E50F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26D82906" w14:textId="77777777" w:rsidR="00E841E4" w:rsidRDefault="00E841E4">
            <w:pPr>
              <w:pStyle w:val="EMPTYCELLSTYLE"/>
            </w:pPr>
          </w:p>
        </w:tc>
      </w:tr>
      <w:tr w:rsidR="00E841E4" w14:paraId="434DE7BA" w14:textId="77777777">
        <w:trPr>
          <w:trHeight w:hRule="exact" w:val="240"/>
        </w:trPr>
        <w:tc>
          <w:tcPr>
            <w:tcW w:w="720" w:type="dxa"/>
          </w:tcPr>
          <w:p w14:paraId="2195DB8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D13650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C173347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17090D" w14:textId="77777777" w:rsidR="00E841E4" w:rsidRDefault="00DE3C26">
            <w:pPr>
              <w:spacing w:after="280"/>
              <w:ind w:left="40" w:right="40"/>
            </w:pPr>
            <w:proofErr w:type="spellStart"/>
            <w:r>
              <w:rPr>
                <w:sz w:val="18"/>
              </w:rPr>
              <w:t>AvaLight</w:t>
            </w:r>
            <w:proofErr w:type="spellEnd"/>
            <w:r>
              <w:rPr>
                <w:sz w:val="18"/>
              </w:rPr>
              <w:t>-DH-S</w:t>
            </w:r>
          </w:p>
        </w:tc>
        <w:tc>
          <w:tcPr>
            <w:tcW w:w="20" w:type="dxa"/>
          </w:tcPr>
          <w:p w14:paraId="4BC324E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86B319F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635B5EBA" w14:textId="77777777" w:rsidR="00E841E4" w:rsidRDefault="00E841E4">
            <w:pPr>
              <w:pStyle w:val="EMPTYCELLSTYLE"/>
            </w:pPr>
          </w:p>
        </w:tc>
      </w:tr>
      <w:tr w:rsidR="00E841E4" w14:paraId="48627684" w14:textId="77777777">
        <w:trPr>
          <w:trHeight w:hRule="exact" w:val="240"/>
        </w:trPr>
        <w:tc>
          <w:tcPr>
            <w:tcW w:w="720" w:type="dxa"/>
          </w:tcPr>
          <w:p w14:paraId="1EBFA27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8C8652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ADE6728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100"/>
              <w:gridCol w:w="1100"/>
              <w:gridCol w:w="1900"/>
              <w:gridCol w:w="2220"/>
              <w:gridCol w:w="600"/>
            </w:tblGrid>
            <w:tr w:rsidR="00E841E4" w14:paraId="6A9D1A74" w14:textId="77777777">
              <w:trPr>
                <w:trHeight w:hRule="exact" w:val="240"/>
              </w:trPr>
              <w:tc>
                <w:tcPr>
                  <w:tcW w:w="41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285461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2.00</w:t>
                  </w:r>
                </w:p>
              </w:tc>
              <w:tc>
                <w:tcPr>
                  <w:tcW w:w="11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39E7FA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ks</w:t>
                  </w:r>
                </w:p>
              </w:tc>
              <w:tc>
                <w:tcPr>
                  <w:tcW w:w="19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853A63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61 500.50</w:t>
                  </w:r>
                </w:p>
              </w:tc>
              <w:tc>
                <w:tcPr>
                  <w:tcW w:w="222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1DB644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123 001.00</w:t>
                  </w:r>
                </w:p>
              </w:tc>
              <w:tc>
                <w:tcPr>
                  <w:tcW w:w="6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E6216C" w14:textId="77777777" w:rsidR="00E841E4" w:rsidRDefault="00DE3C26">
                  <w:pPr>
                    <w:ind w:right="40"/>
                    <w:jc w:val="center"/>
                  </w:pPr>
                  <w:r>
                    <w:rPr>
                      <w:sz w:val="18"/>
                    </w:rPr>
                    <w:t>Kč</w:t>
                  </w:r>
                </w:p>
              </w:tc>
            </w:tr>
          </w:tbl>
          <w:p w14:paraId="280CB57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A9ABAE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D01D303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A090DC7" w14:textId="77777777" w:rsidR="00E841E4" w:rsidRDefault="00E841E4">
            <w:pPr>
              <w:pStyle w:val="EMPTYCELLSTYLE"/>
            </w:pPr>
          </w:p>
        </w:tc>
      </w:tr>
      <w:tr w:rsidR="00E841E4" w14:paraId="1F52FCD4" w14:textId="77777777">
        <w:trPr>
          <w:trHeight w:hRule="exact" w:val="240"/>
        </w:trPr>
        <w:tc>
          <w:tcPr>
            <w:tcW w:w="720" w:type="dxa"/>
          </w:tcPr>
          <w:p w14:paraId="04697D1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DF0E51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D90DE31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90B44" w14:textId="77777777" w:rsidR="00E841E4" w:rsidRDefault="00DE3C26">
            <w:pPr>
              <w:spacing w:after="280"/>
              <w:ind w:left="40" w:right="40"/>
            </w:pPr>
            <w:r>
              <w:rPr>
                <w:sz w:val="18"/>
              </w:rPr>
              <w:t>FC-UVIR-600-2</w:t>
            </w:r>
          </w:p>
        </w:tc>
        <w:tc>
          <w:tcPr>
            <w:tcW w:w="20" w:type="dxa"/>
          </w:tcPr>
          <w:p w14:paraId="2522072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578EF4F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2B816D83" w14:textId="77777777" w:rsidR="00E841E4" w:rsidRDefault="00E841E4">
            <w:pPr>
              <w:pStyle w:val="EMPTYCELLSTYLE"/>
            </w:pPr>
          </w:p>
        </w:tc>
      </w:tr>
      <w:tr w:rsidR="00E841E4" w14:paraId="79D08A6F" w14:textId="77777777">
        <w:trPr>
          <w:trHeight w:hRule="exact" w:val="240"/>
        </w:trPr>
        <w:tc>
          <w:tcPr>
            <w:tcW w:w="720" w:type="dxa"/>
          </w:tcPr>
          <w:p w14:paraId="4DBA1A5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79281A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A85E1E0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100"/>
              <w:gridCol w:w="1100"/>
              <w:gridCol w:w="1900"/>
              <w:gridCol w:w="2220"/>
              <w:gridCol w:w="600"/>
            </w:tblGrid>
            <w:tr w:rsidR="00E841E4" w14:paraId="28020748" w14:textId="77777777">
              <w:trPr>
                <w:trHeight w:hRule="exact" w:val="240"/>
              </w:trPr>
              <w:tc>
                <w:tcPr>
                  <w:tcW w:w="41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373D59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2.00</w:t>
                  </w:r>
                </w:p>
              </w:tc>
              <w:tc>
                <w:tcPr>
                  <w:tcW w:w="11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39332F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ks</w:t>
                  </w:r>
                </w:p>
              </w:tc>
              <w:tc>
                <w:tcPr>
                  <w:tcW w:w="19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6D6039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11 690.00</w:t>
                  </w:r>
                </w:p>
              </w:tc>
              <w:tc>
                <w:tcPr>
                  <w:tcW w:w="222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1155DC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23 380.00</w:t>
                  </w:r>
                </w:p>
              </w:tc>
              <w:tc>
                <w:tcPr>
                  <w:tcW w:w="6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1782CF" w14:textId="77777777" w:rsidR="00E841E4" w:rsidRDefault="00DE3C26">
                  <w:pPr>
                    <w:ind w:right="40"/>
                    <w:jc w:val="center"/>
                  </w:pPr>
                  <w:r>
                    <w:rPr>
                      <w:sz w:val="18"/>
                    </w:rPr>
                    <w:t>Kč</w:t>
                  </w:r>
                </w:p>
              </w:tc>
            </w:tr>
          </w:tbl>
          <w:p w14:paraId="70DE24F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53C8FA4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F5F48BD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576636A" w14:textId="77777777" w:rsidR="00E841E4" w:rsidRDefault="00E841E4">
            <w:pPr>
              <w:pStyle w:val="EMPTYCELLSTYLE"/>
            </w:pPr>
          </w:p>
        </w:tc>
      </w:tr>
      <w:tr w:rsidR="00E841E4" w14:paraId="4C7069A7" w14:textId="77777777">
        <w:trPr>
          <w:trHeight w:hRule="exact" w:val="240"/>
        </w:trPr>
        <w:tc>
          <w:tcPr>
            <w:tcW w:w="720" w:type="dxa"/>
          </w:tcPr>
          <w:p w14:paraId="505BB59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9533A7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8F635A1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7431E3" w14:textId="77777777" w:rsidR="00E841E4" w:rsidRDefault="00DE3C26">
            <w:pPr>
              <w:spacing w:after="280"/>
              <w:ind w:left="40" w:right="40"/>
            </w:pPr>
            <w:r>
              <w:rPr>
                <w:sz w:val="18"/>
              </w:rPr>
              <w:t>AvaSphere-50-REFL</w:t>
            </w:r>
          </w:p>
        </w:tc>
        <w:tc>
          <w:tcPr>
            <w:tcW w:w="20" w:type="dxa"/>
          </w:tcPr>
          <w:p w14:paraId="7CAAA77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9E8079B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5788AC5" w14:textId="77777777" w:rsidR="00E841E4" w:rsidRDefault="00E841E4">
            <w:pPr>
              <w:pStyle w:val="EMPTYCELLSTYLE"/>
            </w:pPr>
          </w:p>
        </w:tc>
      </w:tr>
      <w:tr w:rsidR="00E841E4" w14:paraId="782BF542" w14:textId="77777777">
        <w:trPr>
          <w:trHeight w:hRule="exact" w:val="240"/>
        </w:trPr>
        <w:tc>
          <w:tcPr>
            <w:tcW w:w="720" w:type="dxa"/>
          </w:tcPr>
          <w:p w14:paraId="0F920D74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11AD03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CB1B25B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100"/>
              <w:gridCol w:w="1100"/>
              <w:gridCol w:w="1900"/>
              <w:gridCol w:w="2220"/>
              <w:gridCol w:w="600"/>
            </w:tblGrid>
            <w:tr w:rsidR="00E841E4" w14:paraId="62DBBE8C" w14:textId="77777777">
              <w:trPr>
                <w:trHeight w:hRule="exact" w:val="240"/>
              </w:trPr>
              <w:tc>
                <w:tcPr>
                  <w:tcW w:w="41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141CB5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2.00</w:t>
                  </w:r>
                </w:p>
              </w:tc>
              <w:tc>
                <w:tcPr>
                  <w:tcW w:w="11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E28D0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ks</w:t>
                  </w:r>
                </w:p>
              </w:tc>
              <w:tc>
                <w:tcPr>
                  <w:tcW w:w="19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90A455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48 067.00</w:t>
                  </w:r>
                </w:p>
              </w:tc>
              <w:tc>
                <w:tcPr>
                  <w:tcW w:w="222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FD1297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96 134.00</w:t>
                  </w:r>
                </w:p>
              </w:tc>
              <w:tc>
                <w:tcPr>
                  <w:tcW w:w="6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BF1028" w14:textId="77777777" w:rsidR="00E841E4" w:rsidRDefault="00DE3C26">
                  <w:pPr>
                    <w:ind w:right="40"/>
                    <w:jc w:val="center"/>
                  </w:pPr>
                  <w:r>
                    <w:rPr>
                      <w:sz w:val="18"/>
                    </w:rPr>
                    <w:t>Kč</w:t>
                  </w:r>
                </w:p>
              </w:tc>
            </w:tr>
          </w:tbl>
          <w:p w14:paraId="2329EFE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AE5521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A8B7979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03C0027C" w14:textId="77777777" w:rsidR="00E841E4" w:rsidRDefault="00E841E4">
            <w:pPr>
              <w:pStyle w:val="EMPTYCELLSTYLE"/>
            </w:pPr>
          </w:p>
        </w:tc>
      </w:tr>
      <w:tr w:rsidR="00E841E4" w14:paraId="3DD61C6B" w14:textId="77777777">
        <w:trPr>
          <w:trHeight w:hRule="exact" w:val="240"/>
        </w:trPr>
        <w:tc>
          <w:tcPr>
            <w:tcW w:w="720" w:type="dxa"/>
          </w:tcPr>
          <w:p w14:paraId="496CD73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F8A3F8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5B36433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7C9AC" w14:textId="77777777" w:rsidR="00E841E4" w:rsidRDefault="00DE3C26">
            <w:pPr>
              <w:spacing w:after="280"/>
              <w:ind w:left="40" w:right="40"/>
            </w:pPr>
            <w:r>
              <w:rPr>
                <w:sz w:val="18"/>
              </w:rPr>
              <w:t>Doprava</w:t>
            </w:r>
          </w:p>
        </w:tc>
        <w:tc>
          <w:tcPr>
            <w:tcW w:w="20" w:type="dxa"/>
          </w:tcPr>
          <w:p w14:paraId="21A0C0D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F122383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65E92FA8" w14:textId="77777777" w:rsidR="00E841E4" w:rsidRDefault="00E841E4">
            <w:pPr>
              <w:pStyle w:val="EMPTYCELLSTYLE"/>
            </w:pPr>
          </w:p>
        </w:tc>
      </w:tr>
      <w:tr w:rsidR="00E841E4" w14:paraId="08E89C17" w14:textId="77777777">
        <w:trPr>
          <w:trHeight w:hRule="exact" w:val="240"/>
        </w:trPr>
        <w:tc>
          <w:tcPr>
            <w:tcW w:w="720" w:type="dxa"/>
          </w:tcPr>
          <w:p w14:paraId="5A0D0D4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1C3903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6819BDA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100"/>
              <w:gridCol w:w="1100"/>
              <w:gridCol w:w="1900"/>
              <w:gridCol w:w="2220"/>
              <w:gridCol w:w="600"/>
            </w:tblGrid>
            <w:tr w:rsidR="00E841E4" w14:paraId="6D0B86B9" w14:textId="77777777">
              <w:trPr>
                <w:trHeight w:hRule="exact" w:val="240"/>
              </w:trPr>
              <w:tc>
                <w:tcPr>
                  <w:tcW w:w="41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44C14E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1.00</w:t>
                  </w:r>
                </w:p>
              </w:tc>
              <w:tc>
                <w:tcPr>
                  <w:tcW w:w="11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B88F46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ks</w:t>
                  </w:r>
                </w:p>
              </w:tc>
              <w:tc>
                <w:tcPr>
                  <w:tcW w:w="19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5D4447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800.00</w:t>
                  </w:r>
                </w:p>
              </w:tc>
              <w:tc>
                <w:tcPr>
                  <w:tcW w:w="222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111516" w14:textId="77777777" w:rsidR="00E841E4" w:rsidRDefault="00DE3C26">
                  <w:pPr>
                    <w:ind w:left="40" w:right="40"/>
                    <w:jc w:val="right"/>
                  </w:pPr>
                  <w:r>
                    <w:rPr>
                      <w:sz w:val="18"/>
                    </w:rPr>
                    <w:t>800.00</w:t>
                  </w:r>
                </w:p>
              </w:tc>
              <w:tc>
                <w:tcPr>
                  <w:tcW w:w="6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62B6CC" w14:textId="77777777" w:rsidR="00E841E4" w:rsidRDefault="00DE3C26">
                  <w:pPr>
                    <w:ind w:right="40"/>
                    <w:jc w:val="center"/>
                  </w:pPr>
                  <w:r>
                    <w:rPr>
                      <w:sz w:val="18"/>
                    </w:rPr>
                    <w:t>Kč</w:t>
                  </w:r>
                </w:p>
              </w:tc>
            </w:tr>
          </w:tbl>
          <w:p w14:paraId="6E3C668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E357A7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4A72C94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C65CFFB" w14:textId="77777777" w:rsidR="00E841E4" w:rsidRDefault="00E841E4">
            <w:pPr>
              <w:pStyle w:val="EMPTYCELLSTYLE"/>
            </w:pPr>
          </w:p>
        </w:tc>
      </w:tr>
      <w:tr w:rsidR="00E841E4" w14:paraId="142E6B93" w14:textId="77777777">
        <w:trPr>
          <w:trHeight w:hRule="exact" w:val="60"/>
        </w:trPr>
        <w:tc>
          <w:tcPr>
            <w:tcW w:w="720" w:type="dxa"/>
          </w:tcPr>
          <w:p w14:paraId="5EB8D1E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35989E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D0CF80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5930D1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56AE7B3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2147B9E3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57B2F6A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7AE5A6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6CF48E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92BDEA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30A146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4BE45F4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28E8FDC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7231CC4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B75B193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6D2A5E31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0D6C7F81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16643B87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1E4C5E58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72CC279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D16B81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BA1696F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4A566C57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087151A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09417BF0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03C5279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1534ACD9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20D7BFD9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0FE7B875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479C2510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4C46B85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01BDB05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57AE25BB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4EEA6BBF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2345F0C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7E2F0EF8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6E5E4876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320EC730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7BFC3AB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664E30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7677E0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859D81D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9C48BA7" w14:textId="77777777" w:rsidR="00E841E4" w:rsidRDefault="00E841E4">
            <w:pPr>
              <w:pStyle w:val="EMPTYCELLSTYLE"/>
            </w:pPr>
          </w:p>
        </w:tc>
      </w:tr>
      <w:tr w:rsidR="00E841E4" w14:paraId="04690AB6" w14:textId="77777777">
        <w:trPr>
          <w:trHeight w:hRule="exact" w:val="20"/>
        </w:trPr>
        <w:tc>
          <w:tcPr>
            <w:tcW w:w="720" w:type="dxa"/>
          </w:tcPr>
          <w:p w14:paraId="53E19B1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1071C5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8D719C9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5083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F19EC4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08AD4CE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912E1B1" w14:textId="77777777" w:rsidR="00E841E4" w:rsidRDefault="00E841E4">
            <w:pPr>
              <w:pStyle w:val="EMPTYCELLSTYLE"/>
            </w:pPr>
          </w:p>
        </w:tc>
      </w:tr>
      <w:tr w:rsidR="00E841E4" w14:paraId="07B401FD" w14:textId="77777777">
        <w:trPr>
          <w:trHeight w:hRule="exact" w:val="20"/>
        </w:trPr>
        <w:tc>
          <w:tcPr>
            <w:tcW w:w="720" w:type="dxa"/>
          </w:tcPr>
          <w:p w14:paraId="4CCC9F9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112410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455DB6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CCFA05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446145A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0F877AC5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5B7D824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8FBA5C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914724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071E31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C21D182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86F2E2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C49BA3F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137AF24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EAE77FE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363E4D6D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0F2D15B5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FA682B1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41F09425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4570331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C650FE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C1F4E15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68035491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2D02FD1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7C74967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6357E482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3DE6453D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45FB1239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4BF6DF1C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58DA1D2C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429DFF5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258BA91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0FA14FB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7503C5E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CCB741A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1431CCCF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558ADFFD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4BBFCEFE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1874B73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0A4D99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F3C93A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1F95C0A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64CB477" w14:textId="77777777" w:rsidR="00E841E4" w:rsidRDefault="00E841E4">
            <w:pPr>
              <w:pStyle w:val="EMPTYCELLSTYLE"/>
            </w:pPr>
          </w:p>
        </w:tc>
      </w:tr>
      <w:tr w:rsidR="00E841E4" w14:paraId="306C5F47" w14:textId="77777777">
        <w:trPr>
          <w:trHeight w:hRule="exact" w:val="240"/>
        </w:trPr>
        <w:tc>
          <w:tcPr>
            <w:tcW w:w="720" w:type="dxa"/>
          </w:tcPr>
          <w:p w14:paraId="1FBD08B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20380F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B763CB8" w14:textId="77777777" w:rsidR="00E841E4" w:rsidRDefault="00E841E4">
            <w:pPr>
              <w:pStyle w:val="EMPTYCELLSTYLE"/>
            </w:pPr>
          </w:p>
        </w:tc>
        <w:tc>
          <w:tcPr>
            <w:tcW w:w="128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44E44" w14:textId="77777777" w:rsidR="00E841E4" w:rsidRDefault="00DE3C26">
            <w:pPr>
              <w:ind w:left="40" w:right="40"/>
            </w:pPr>
            <w:r>
              <w:rPr>
                <w:b/>
              </w:rPr>
              <w:t>Celkem:</w:t>
            </w:r>
          </w:p>
        </w:tc>
        <w:tc>
          <w:tcPr>
            <w:tcW w:w="380" w:type="dxa"/>
          </w:tcPr>
          <w:p w14:paraId="4A3B3E0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DC661C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EA2496B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2E748D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DE2381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A8DEDD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1E95E9D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20DF984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CE0F31E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1CDBA941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31F8F6E9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7250962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22E5CC0C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64D19AD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82ED41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78B8552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5E866424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4BCB29C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361CFC57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11095E24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2F6D37F6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0C08AAA4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438719FD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30FCD288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6E257A27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ECC26B3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8F576AB" w14:textId="77777777" w:rsidR="00E841E4" w:rsidRDefault="00E841E4">
            <w:pPr>
              <w:pStyle w:val="EMPTYCELLSTYLE"/>
            </w:pPr>
          </w:p>
        </w:tc>
        <w:tc>
          <w:tcPr>
            <w:tcW w:w="2220" w:type="dxa"/>
            <w:gridSpan w:val="5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66F90" w14:textId="77777777" w:rsidR="00E841E4" w:rsidRDefault="00DE3C26">
            <w:pPr>
              <w:ind w:left="40" w:right="40"/>
              <w:jc w:val="right"/>
            </w:pPr>
            <w:r>
              <w:rPr>
                <w:b/>
                <w:sz w:val="24"/>
              </w:rPr>
              <w:t>243 315.00</w:t>
            </w:r>
          </w:p>
        </w:tc>
        <w:tc>
          <w:tcPr>
            <w:tcW w:w="600" w:type="dxa"/>
            <w:gridSpan w:val="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C14D" w14:textId="77777777" w:rsidR="00E841E4" w:rsidRDefault="00DE3C26">
            <w:pPr>
              <w:ind w:right="40"/>
              <w:jc w:val="center"/>
            </w:pPr>
            <w:r>
              <w:rPr>
                <w:b/>
                <w:sz w:val="24"/>
              </w:rPr>
              <w:t>Kč</w:t>
            </w:r>
          </w:p>
        </w:tc>
        <w:tc>
          <w:tcPr>
            <w:tcW w:w="20" w:type="dxa"/>
          </w:tcPr>
          <w:p w14:paraId="1F3E869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CBDD347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595F19C4" w14:textId="77777777" w:rsidR="00E841E4" w:rsidRDefault="00E841E4">
            <w:pPr>
              <w:pStyle w:val="EMPTYCELLSTYLE"/>
            </w:pPr>
          </w:p>
        </w:tc>
      </w:tr>
      <w:tr w:rsidR="00E841E4" w14:paraId="2019C5C6" w14:textId="77777777">
        <w:trPr>
          <w:trHeight w:hRule="exact" w:val="40"/>
        </w:trPr>
        <w:tc>
          <w:tcPr>
            <w:tcW w:w="720" w:type="dxa"/>
          </w:tcPr>
          <w:p w14:paraId="488FEFE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4F4155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2E4687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F87F18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D4A65AC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4A2B3AD8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777D559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E4A96D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E89AD7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2D095A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70934C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73B8B4B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25B8886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1C91531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E2CC3F1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6665A554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64846ADE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704C14E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1C78B471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5DAF042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E3E3ED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4FE1B5E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336CCDC0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01E081A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B29C6FB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1CC356A4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0CDF81AF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57EE193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1FA0BDCA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749DABBF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5FD2B585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18AA854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2F685F68" w14:textId="77777777" w:rsidR="00E841E4" w:rsidRDefault="00E841E4">
            <w:pPr>
              <w:pStyle w:val="EMPTYCELLSTYLE"/>
            </w:pPr>
          </w:p>
        </w:tc>
        <w:tc>
          <w:tcPr>
            <w:tcW w:w="2220" w:type="dxa"/>
            <w:gridSpan w:val="5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0D7CC" w14:textId="77777777" w:rsidR="00E841E4" w:rsidRDefault="00E841E4">
            <w:pPr>
              <w:pStyle w:val="EMPTYCELLSTYLE"/>
            </w:pPr>
          </w:p>
        </w:tc>
        <w:tc>
          <w:tcPr>
            <w:tcW w:w="600" w:type="dxa"/>
            <w:gridSpan w:val="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37DB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DFB59D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EB3081D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354B2D68" w14:textId="77777777" w:rsidR="00E841E4" w:rsidRDefault="00E841E4">
            <w:pPr>
              <w:pStyle w:val="EMPTYCELLSTYLE"/>
            </w:pPr>
          </w:p>
        </w:tc>
      </w:tr>
      <w:tr w:rsidR="00E841E4" w14:paraId="34A68765" w14:textId="77777777">
        <w:trPr>
          <w:trHeight w:hRule="exact" w:val="80"/>
        </w:trPr>
        <w:tc>
          <w:tcPr>
            <w:tcW w:w="720" w:type="dxa"/>
          </w:tcPr>
          <w:p w14:paraId="17C5125A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E5DBCD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D23770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49919A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0794594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476EFD8E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080212A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293068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D6D81A4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D13574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A092661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C11FEF4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96E9474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224220B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DEE3957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171A9A2C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72993C1C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7BA3EBDD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5A9C7A7D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4013FB5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99DB14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1A638D3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30DEB631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B0050D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062A162F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17A1C70B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345DACCA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08BA9947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7996EEBD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2E51C079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1151A685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46DF784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09BD231A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37F84D00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BAEC773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0B266770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5B5AF34D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4B34B2FA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FC3112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975504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49537C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B8925BB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6779545E" w14:textId="77777777" w:rsidR="00E841E4" w:rsidRDefault="00E841E4">
            <w:pPr>
              <w:pStyle w:val="EMPTYCELLSTYLE"/>
            </w:pPr>
          </w:p>
        </w:tc>
      </w:tr>
      <w:tr w:rsidR="00E841E4" w14:paraId="06CF1612" w14:textId="77777777">
        <w:trPr>
          <w:trHeight w:hRule="exact" w:val="20"/>
        </w:trPr>
        <w:tc>
          <w:tcPr>
            <w:tcW w:w="720" w:type="dxa"/>
          </w:tcPr>
          <w:p w14:paraId="73A5011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C27893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3C74C0F" w14:textId="77777777" w:rsidR="00E841E4" w:rsidRDefault="00E841E4">
            <w:pPr>
              <w:pStyle w:val="EMPTYCELLSTYLE"/>
            </w:pPr>
          </w:p>
        </w:tc>
        <w:tc>
          <w:tcPr>
            <w:tcW w:w="9920" w:type="dxa"/>
            <w:gridSpan w:val="37"/>
            <w:tcBorders>
              <w:top w:val="single" w:sz="16" w:space="0" w:color="000000"/>
            </w:tcBorders>
            <w:shd w:val="clear" w:color="auto" w:fill="000000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DAFD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B0ED2F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2C15407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DC1971C" w14:textId="77777777" w:rsidR="00E841E4" w:rsidRDefault="00E841E4">
            <w:pPr>
              <w:pStyle w:val="EMPTYCELLSTYLE"/>
            </w:pPr>
          </w:p>
        </w:tc>
      </w:tr>
      <w:tr w:rsidR="00E841E4" w14:paraId="59E28433" w14:textId="77777777">
        <w:trPr>
          <w:trHeight w:hRule="exact" w:val="80"/>
        </w:trPr>
        <w:tc>
          <w:tcPr>
            <w:tcW w:w="720" w:type="dxa"/>
          </w:tcPr>
          <w:p w14:paraId="518E5E9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DD0C86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DA63FE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DEDC11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514FF66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1196AB72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5C3C018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512FB4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43E697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2962086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0E9140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8B27515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142A255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245A92E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1C1D99E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44C6635B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09DE758D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6504D62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41B5740E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6932138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124F99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287E8E0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72FDBD1A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B4C859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1AD77C7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6D8CE2E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066AA018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438C62FA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7BBDFBBD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426F8995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4BFDDFC9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57F06DF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55378595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4E0C8689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19214B4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6C311C8C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33211AED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1812B783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2116E60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68327F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0A0A92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E875F57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0A6182C5" w14:textId="77777777" w:rsidR="00E841E4" w:rsidRDefault="00E841E4">
            <w:pPr>
              <w:pStyle w:val="EMPTYCELLSTYLE"/>
            </w:pPr>
          </w:p>
        </w:tc>
      </w:tr>
      <w:tr w:rsidR="00E841E4" w14:paraId="30C81EC8" w14:textId="77777777">
        <w:trPr>
          <w:trHeight w:hRule="exact" w:val="300"/>
        </w:trPr>
        <w:tc>
          <w:tcPr>
            <w:tcW w:w="720" w:type="dxa"/>
          </w:tcPr>
          <w:p w14:paraId="61F6810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8C1B87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ACED14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B3E4F2D" w14:textId="77777777" w:rsidR="00E841E4" w:rsidRDefault="00E841E4">
            <w:pPr>
              <w:pStyle w:val="EMPTYCELLSTYLE"/>
            </w:pPr>
          </w:p>
        </w:tc>
        <w:tc>
          <w:tcPr>
            <w:tcW w:w="6240" w:type="dxa"/>
            <w:gridSpan w:val="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063C4" w14:textId="77777777" w:rsidR="00E841E4" w:rsidRDefault="00DE3C26">
            <w:pPr>
              <w:spacing w:before="20" w:after="20"/>
            </w:pPr>
            <w:r>
              <w:rPr>
                <w:b/>
                <w:i/>
                <w:sz w:val="24"/>
              </w:rPr>
              <w:t>Předpokládaná cena celkem (bez DPH):</w:t>
            </w:r>
          </w:p>
        </w:tc>
        <w:tc>
          <w:tcPr>
            <w:tcW w:w="340" w:type="dxa"/>
          </w:tcPr>
          <w:p w14:paraId="12B017C5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088C9193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13B95FF0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9A2421E" w14:textId="77777777" w:rsidR="00E841E4" w:rsidRDefault="00E841E4">
            <w:pPr>
              <w:pStyle w:val="EMPTYCELLSTYLE"/>
            </w:pPr>
          </w:p>
        </w:tc>
        <w:tc>
          <w:tcPr>
            <w:tcW w:w="2900" w:type="dxa"/>
            <w:gridSpan w:val="8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180"/>
              <w:gridCol w:w="700"/>
              <w:gridCol w:w="40"/>
            </w:tblGrid>
            <w:tr w:rsidR="00E841E4" w14:paraId="09E667F8" w14:textId="77777777">
              <w:trPr>
                <w:trHeight w:hRule="exact" w:val="300"/>
              </w:trPr>
              <w:tc>
                <w:tcPr>
                  <w:tcW w:w="218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CF611F" w14:textId="77777777" w:rsidR="00E841E4" w:rsidRDefault="00DE3C26">
                  <w:pPr>
                    <w:ind w:left="40"/>
                    <w:jc w:val="right"/>
                  </w:pPr>
                  <w:r>
                    <w:rPr>
                      <w:b/>
                      <w:sz w:val="24"/>
                    </w:rPr>
                    <w:t>243 315.00</w:t>
                  </w:r>
                </w:p>
              </w:tc>
              <w:tc>
                <w:tcPr>
                  <w:tcW w:w="7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CDD580" w14:textId="77777777" w:rsidR="00E841E4" w:rsidRDefault="00DE3C26">
                  <w:pPr>
                    <w:ind w:right="100"/>
                    <w:jc w:val="right"/>
                  </w:pPr>
                  <w:r>
                    <w:rPr>
                      <w:b/>
                      <w:sz w:val="24"/>
                    </w:rPr>
                    <w:t>Kč</w:t>
                  </w:r>
                </w:p>
              </w:tc>
              <w:tc>
                <w:tcPr>
                  <w:tcW w:w="20" w:type="dxa"/>
                </w:tcPr>
                <w:p w14:paraId="1984776E" w14:textId="77777777" w:rsidR="00E841E4" w:rsidRDefault="00E841E4">
                  <w:pPr>
                    <w:pStyle w:val="EMPTYCELLSTYLE"/>
                  </w:pPr>
                </w:p>
              </w:tc>
            </w:tr>
          </w:tbl>
          <w:p w14:paraId="672F40A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ACF286C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84E7919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58880F6" w14:textId="77777777" w:rsidR="00E841E4" w:rsidRDefault="00E841E4">
            <w:pPr>
              <w:pStyle w:val="EMPTYCELLSTYLE"/>
            </w:pPr>
          </w:p>
        </w:tc>
      </w:tr>
      <w:tr w:rsidR="00E841E4" w14:paraId="5EAB4E13" w14:textId="77777777">
        <w:trPr>
          <w:trHeight w:hRule="exact" w:val="20"/>
        </w:trPr>
        <w:tc>
          <w:tcPr>
            <w:tcW w:w="720" w:type="dxa"/>
          </w:tcPr>
          <w:p w14:paraId="0851A81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FAA2E2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EB8958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A4D71A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80EC9A5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4A5AA9F0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133644B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3F6E2D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16A35F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2A4297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ED81FB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4465738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98CFD12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30D593C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C93E77B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21242284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024CEAB6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BD509E7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16E9CF32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22BE675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D8F349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9E189B3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5C6C9A2D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D639DD1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01AA433B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7BE1DBE9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22BE83AA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01CDE61B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53014903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735AE290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00B2A36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03462D7" w14:textId="77777777" w:rsidR="00E841E4" w:rsidRDefault="00E841E4">
            <w:pPr>
              <w:pStyle w:val="EMPTYCELLSTYLE"/>
            </w:pPr>
          </w:p>
        </w:tc>
        <w:tc>
          <w:tcPr>
            <w:tcW w:w="2900" w:type="dxa"/>
            <w:gridSpan w:val="8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0AE9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EF5DB85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8F37E45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03FE7C4" w14:textId="77777777" w:rsidR="00E841E4" w:rsidRDefault="00E841E4">
            <w:pPr>
              <w:pStyle w:val="EMPTYCELLSTYLE"/>
            </w:pPr>
          </w:p>
        </w:tc>
      </w:tr>
      <w:tr w:rsidR="00E841E4" w14:paraId="7A0B1E51" w14:textId="77777777">
        <w:trPr>
          <w:trHeight w:hRule="exact" w:val="120"/>
        </w:trPr>
        <w:tc>
          <w:tcPr>
            <w:tcW w:w="720" w:type="dxa"/>
          </w:tcPr>
          <w:p w14:paraId="6CDF231D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753052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6FA49B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AEADE6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F63D97B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349B3460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413527E8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F48D1B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7A30D1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538EAA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38E688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94CB972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F72F8F2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68C52E09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F83EC1A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3305A3AC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7A64CBA2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07E4F101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74FE5D3F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5D4C2854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DB414D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08FDB97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79E7E9C6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1003A6E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0CE5E36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80105B2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3A4473D4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6F1C50A6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2C4ED8D5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67E125D7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4375875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ED6E7F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658D6E6E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7DD25649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945370B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3F5D52AD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7A397ABB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0A264781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7991E52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D11A37F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8BA292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8C9E4A1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454F36A" w14:textId="77777777" w:rsidR="00E841E4" w:rsidRDefault="00E841E4">
            <w:pPr>
              <w:pStyle w:val="EMPTYCELLSTYLE"/>
            </w:pPr>
          </w:p>
        </w:tc>
      </w:tr>
      <w:tr w:rsidR="00E841E4" w14:paraId="4179558F" w14:textId="77777777">
        <w:trPr>
          <w:trHeight w:hRule="exact" w:val="360"/>
        </w:trPr>
        <w:tc>
          <w:tcPr>
            <w:tcW w:w="720" w:type="dxa"/>
          </w:tcPr>
          <w:p w14:paraId="1797108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961AB57" w14:textId="77777777" w:rsidR="00E841E4" w:rsidRDefault="00E841E4">
            <w:pPr>
              <w:pStyle w:val="EMPTYCELLSTYLE"/>
            </w:pPr>
          </w:p>
        </w:tc>
        <w:tc>
          <w:tcPr>
            <w:tcW w:w="2520" w:type="dxa"/>
            <w:gridSpan w:val="1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6E718" w14:textId="77777777" w:rsidR="00E841E4" w:rsidRDefault="00DE3C26">
            <w:r>
              <w:rPr>
                <w:b/>
                <w:sz w:val="24"/>
              </w:rPr>
              <w:t>Datum vystavení:</w:t>
            </w:r>
          </w:p>
        </w:tc>
        <w:tc>
          <w:tcPr>
            <w:tcW w:w="20" w:type="dxa"/>
          </w:tcPr>
          <w:p w14:paraId="650C704A" w14:textId="77777777" w:rsidR="00E841E4" w:rsidRDefault="00E841E4">
            <w:pPr>
              <w:pStyle w:val="EMPTYCELLSTYLE"/>
            </w:pPr>
          </w:p>
        </w:tc>
        <w:tc>
          <w:tcPr>
            <w:tcW w:w="2720" w:type="dxa"/>
            <w:gridSpan w:val="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A84B" w14:textId="77777777" w:rsidR="00E841E4" w:rsidRDefault="00DE3C26">
            <w:pPr>
              <w:ind w:left="40"/>
            </w:pPr>
            <w:r>
              <w:rPr>
                <w:sz w:val="24"/>
              </w:rPr>
              <w:t>02.11.2023</w:t>
            </w:r>
          </w:p>
        </w:tc>
        <w:tc>
          <w:tcPr>
            <w:tcW w:w="80" w:type="dxa"/>
          </w:tcPr>
          <w:p w14:paraId="1710FDD2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01E61A17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73838BB1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1892ED02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579B18E7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74173214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38E91324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09018E1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317508C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0079D86A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D700DE8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2ED26E5A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59E0354E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0969DD89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D648F5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5DBA36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6191D28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C8066D6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4F621BF" w14:textId="77777777" w:rsidR="00E841E4" w:rsidRDefault="00E841E4">
            <w:pPr>
              <w:pStyle w:val="EMPTYCELLSTYLE"/>
            </w:pPr>
          </w:p>
        </w:tc>
      </w:tr>
      <w:tr w:rsidR="00E841E4" w14:paraId="60D17EE9" w14:textId="77777777">
        <w:trPr>
          <w:trHeight w:hRule="exact" w:val="100"/>
        </w:trPr>
        <w:tc>
          <w:tcPr>
            <w:tcW w:w="720" w:type="dxa"/>
          </w:tcPr>
          <w:p w14:paraId="66D41920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1D4DA1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0DBF4255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D605D2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4E30D7D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458970B7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44B60382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15B162B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1244A0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8383EE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0D17697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EBF3688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289BB14F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77EDFC7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FFC2A9D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07FBB5C3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5E789C88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419EB11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015BC6F8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38ECB8C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C78F22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6EF6569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59126ED8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33333E7E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FF14270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758E9448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79DB86F0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5D49DE5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78BA4C01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1E02BF45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6A708C1C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ABC0A66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AE7F167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4F24CA1E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16AC899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089E7E69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43643A0B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77137ECD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1F47143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9A9FBA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928B14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925C8AF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1990BDE3" w14:textId="77777777" w:rsidR="00E841E4" w:rsidRDefault="00E841E4">
            <w:pPr>
              <w:pStyle w:val="EMPTYCELLSTYLE"/>
            </w:pPr>
          </w:p>
        </w:tc>
      </w:tr>
      <w:tr w:rsidR="00E841E4" w14:paraId="7A717382" w14:textId="77777777">
        <w:trPr>
          <w:trHeight w:hRule="exact" w:val="320"/>
        </w:trPr>
        <w:tc>
          <w:tcPr>
            <w:tcW w:w="720" w:type="dxa"/>
          </w:tcPr>
          <w:p w14:paraId="5FFE9B7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5A00B5D" w14:textId="77777777" w:rsidR="00E841E4" w:rsidRDefault="00E841E4">
            <w:pPr>
              <w:pStyle w:val="EMPTYCELLSTYLE"/>
            </w:pPr>
          </w:p>
        </w:tc>
        <w:tc>
          <w:tcPr>
            <w:tcW w:w="3540" w:type="dxa"/>
            <w:gridSpan w:val="1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0B96A" w14:textId="77777777" w:rsidR="00E841E4" w:rsidRDefault="00DE3C26">
            <w:r>
              <w:rPr>
                <w:b/>
                <w:sz w:val="24"/>
              </w:rPr>
              <w:t>Vystavil:</w:t>
            </w:r>
          </w:p>
        </w:tc>
        <w:tc>
          <w:tcPr>
            <w:tcW w:w="580" w:type="dxa"/>
          </w:tcPr>
          <w:p w14:paraId="7335EE0C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76FA3AB1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78AA8DB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420B713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C03D6D9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4A562AAF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66B04BF8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145F657A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2AC4C0E1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59283D1F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7BDAFBE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430BF1ED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3C4CEC23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6E0BC8CA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522D190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33CE559C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0DB7026A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0E44D96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11814C5C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285B293C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4C49A508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404D13A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7F6B44B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E6F92E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1963E38B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281CF861" w14:textId="77777777" w:rsidR="00E841E4" w:rsidRDefault="00E841E4">
            <w:pPr>
              <w:pStyle w:val="EMPTYCELLSTYLE"/>
            </w:pPr>
          </w:p>
        </w:tc>
      </w:tr>
      <w:tr w:rsidR="00E841E4" w14:paraId="28BC30D7" w14:textId="77777777">
        <w:trPr>
          <w:trHeight w:hRule="exact" w:val="280"/>
        </w:trPr>
        <w:tc>
          <w:tcPr>
            <w:tcW w:w="720" w:type="dxa"/>
          </w:tcPr>
          <w:p w14:paraId="6D692CF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6F02CB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6EF7E74" w14:textId="77777777" w:rsidR="00E841E4" w:rsidRDefault="00E841E4">
            <w:pPr>
              <w:pStyle w:val="EMPTYCELLSTYLE"/>
            </w:pPr>
          </w:p>
        </w:tc>
        <w:tc>
          <w:tcPr>
            <w:tcW w:w="5320" w:type="dxa"/>
            <w:gridSpan w:val="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32798" w14:textId="4D08CA82" w:rsidR="00E841E4" w:rsidRDefault="00DE3C26">
            <w:pPr>
              <w:spacing w:before="20" w:after="20"/>
              <w:ind w:right="40"/>
            </w:pPr>
            <w:r>
              <w:t xml:space="preserve">Mgr. </w:t>
            </w:r>
          </w:p>
        </w:tc>
        <w:tc>
          <w:tcPr>
            <w:tcW w:w="580" w:type="dxa"/>
          </w:tcPr>
          <w:p w14:paraId="2BA2CB03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1F52EEEF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4BA50D2E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15F78D0F" w14:textId="77777777" w:rsidR="00E841E4" w:rsidRDefault="00E841E4">
            <w:pPr>
              <w:pStyle w:val="EMPTYCELLSTYLE"/>
            </w:pPr>
          </w:p>
        </w:tc>
        <w:tc>
          <w:tcPr>
            <w:tcW w:w="3320" w:type="dxa"/>
            <w:gridSpan w:val="11"/>
            <w:tcBorders>
              <w:top w:val="dashSmallGap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B28C7" w14:textId="77777777" w:rsidR="00E841E4" w:rsidRDefault="00DE3C26">
            <w:pPr>
              <w:ind w:left="40"/>
              <w:jc w:val="center"/>
            </w:pPr>
            <w:r>
              <w:rPr>
                <w:sz w:val="24"/>
              </w:rPr>
              <w:t>Razítko, podpis</w:t>
            </w:r>
          </w:p>
        </w:tc>
        <w:tc>
          <w:tcPr>
            <w:tcW w:w="20" w:type="dxa"/>
          </w:tcPr>
          <w:p w14:paraId="5C883A3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712DA38C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7EE816B6" w14:textId="77777777" w:rsidR="00E841E4" w:rsidRDefault="00E841E4">
            <w:pPr>
              <w:pStyle w:val="EMPTYCELLSTYLE"/>
            </w:pPr>
          </w:p>
        </w:tc>
      </w:tr>
      <w:tr w:rsidR="00E841E4" w14:paraId="3D631995" w14:textId="77777777">
        <w:trPr>
          <w:trHeight w:hRule="exact" w:val="280"/>
        </w:trPr>
        <w:tc>
          <w:tcPr>
            <w:tcW w:w="720" w:type="dxa"/>
          </w:tcPr>
          <w:p w14:paraId="56AA712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3C40F8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395965F" w14:textId="77777777" w:rsidR="00E841E4" w:rsidRDefault="00E841E4">
            <w:pPr>
              <w:pStyle w:val="EMPTYCELLSTYLE"/>
            </w:pPr>
          </w:p>
        </w:tc>
        <w:tc>
          <w:tcPr>
            <w:tcW w:w="5320" w:type="dxa"/>
            <w:gridSpan w:val="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6A7E8" w14:textId="654DC6F3" w:rsidR="00E841E4" w:rsidRDefault="00DE3C26">
            <w:pPr>
              <w:spacing w:before="20" w:after="20"/>
              <w:ind w:right="40"/>
            </w:pPr>
            <w:r>
              <w:t xml:space="preserve">E-mail: </w:t>
            </w:r>
          </w:p>
        </w:tc>
        <w:tc>
          <w:tcPr>
            <w:tcW w:w="580" w:type="dxa"/>
          </w:tcPr>
          <w:p w14:paraId="1654509E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3BA56F00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54A03647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214F357C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76C39AE7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491A8D59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1AAD6BDF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0A100A01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245C807D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0BB9F0C3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775628E7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3F6C0B5F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2EFD1341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3DD872F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33C02D9A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EA230AE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F3264D7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2B538005" w14:textId="77777777" w:rsidR="00E841E4" w:rsidRDefault="00E841E4">
            <w:pPr>
              <w:pStyle w:val="EMPTYCELLSTYLE"/>
            </w:pPr>
          </w:p>
        </w:tc>
      </w:tr>
      <w:tr w:rsidR="00E841E4" w14:paraId="7031C078" w14:textId="77777777">
        <w:trPr>
          <w:trHeight w:hRule="exact" w:val="2460"/>
        </w:trPr>
        <w:tc>
          <w:tcPr>
            <w:tcW w:w="720" w:type="dxa"/>
          </w:tcPr>
          <w:p w14:paraId="1DD933D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30A64FE4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7753ABAD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FEE017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8BBD2C7" w14:textId="77777777" w:rsidR="00E841E4" w:rsidRDefault="00E841E4">
            <w:pPr>
              <w:pStyle w:val="EMPTYCELLSTYLE"/>
            </w:pPr>
          </w:p>
        </w:tc>
        <w:tc>
          <w:tcPr>
            <w:tcW w:w="1240" w:type="dxa"/>
          </w:tcPr>
          <w:p w14:paraId="6892093D" w14:textId="77777777" w:rsidR="00E841E4" w:rsidRDefault="00E841E4">
            <w:pPr>
              <w:pStyle w:val="EMPTYCELLSTYLE"/>
            </w:pPr>
          </w:p>
        </w:tc>
        <w:tc>
          <w:tcPr>
            <w:tcW w:w="380" w:type="dxa"/>
          </w:tcPr>
          <w:p w14:paraId="4579470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8A761B0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85B7DF9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58FC758C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68366F9F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B6518F5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07B1B96" w14:textId="77777777" w:rsidR="00E841E4" w:rsidRDefault="00E841E4">
            <w:pPr>
              <w:pStyle w:val="EMPTYCELLSTYLE"/>
            </w:pPr>
          </w:p>
        </w:tc>
        <w:tc>
          <w:tcPr>
            <w:tcW w:w="620" w:type="dxa"/>
          </w:tcPr>
          <w:p w14:paraId="4DDE2641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E6E6081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4B792D59" w14:textId="77777777" w:rsidR="00E841E4" w:rsidRDefault="00E841E4">
            <w:pPr>
              <w:pStyle w:val="EMPTYCELLSTYLE"/>
            </w:pPr>
          </w:p>
        </w:tc>
        <w:tc>
          <w:tcPr>
            <w:tcW w:w="800" w:type="dxa"/>
          </w:tcPr>
          <w:p w14:paraId="02CD8C2C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2287297C" w14:textId="77777777" w:rsidR="00E841E4" w:rsidRDefault="00E841E4">
            <w:pPr>
              <w:pStyle w:val="EMPTYCELLSTYLE"/>
            </w:pPr>
          </w:p>
        </w:tc>
        <w:tc>
          <w:tcPr>
            <w:tcW w:w="740" w:type="dxa"/>
          </w:tcPr>
          <w:p w14:paraId="364F480D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1A8BE893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04661EAE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5CB3B36E" w14:textId="77777777" w:rsidR="00E841E4" w:rsidRDefault="00E841E4">
            <w:pPr>
              <w:pStyle w:val="EMPTYCELLSTYLE"/>
            </w:pPr>
          </w:p>
        </w:tc>
        <w:tc>
          <w:tcPr>
            <w:tcW w:w="100" w:type="dxa"/>
          </w:tcPr>
          <w:p w14:paraId="74F761F8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51764D38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427D4D5D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5C0DB177" w14:textId="77777777" w:rsidR="00E841E4" w:rsidRDefault="00E841E4">
            <w:pPr>
              <w:pStyle w:val="EMPTYCELLSTYLE"/>
            </w:pPr>
          </w:p>
        </w:tc>
        <w:tc>
          <w:tcPr>
            <w:tcW w:w="160" w:type="dxa"/>
          </w:tcPr>
          <w:p w14:paraId="145E036A" w14:textId="77777777" w:rsidR="00E841E4" w:rsidRDefault="00E841E4">
            <w:pPr>
              <w:pStyle w:val="EMPTYCELLSTYLE"/>
            </w:pPr>
          </w:p>
        </w:tc>
        <w:tc>
          <w:tcPr>
            <w:tcW w:w="200" w:type="dxa"/>
          </w:tcPr>
          <w:p w14:paraId="75B5C389" w14:textId="77777777" w:rsidR="00E841E4" w:rsidRDefault="00E841E4">
            <w:pPr>
              <w:pStyle w:val="EMPTYCELLSTYLE"/>
            </w:pPr>
          </w:p>
        </w:tc>
        <w:tc>
          <w:tcPr>
            <w:tcW w:w="340" w:type="dxa"/>
          </w:tcPr>
          <w:p w14:paraId="591B4A4A" w14:textId="77777777" w:rsidR="00E841E4" w:rsidRDefault="00E841E4">
            <w:pPr>
              <w:pStyle w:val="EMPTYCELLSTYLE"/>
            </w:pPr>
          </w:p>
        </w:tc>
        <w:tc>
          <w:tcPr>
            <w:tcW w:w="120" w:type="dxa"/>
          </w:tcPr>
          <w:p w14:paraId="06FDEBE7" w14:textId="77777777" w:rsidR="00E841E4" w:rsidRDefault="00E841E4">
            <w:pPr>
              <w:pStyle w:val="EMPTYCELLSTYLE"/>
            </w:pPr>
          </w:p>
        </w:tc>
        <w:tc>
          <w:tcPr>
            <w:tcW w:w="260" w:type="dxa"/>
          </w:tcPr>
          <w:p w14:paraId="564FA96D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49239064" w14:textId="77777777" w:rsidR="00E841E4" w:rsidRDefault="00E841E4">
            <w:pPr>
              <w:pStyle w:val="EMPTYCELLSTYLE"/>
            </w:pPr>
          </w:p>
        </w:tc>
        <w:tc>
          <w:tcPr>
            <w:tcW w:w="80" w:type="dxa"/>
          </w:tcPr>
          <w:p w14:paraId="74672557" w14:textId="77777777" w:rsidR="00E841E4" w:rsidRDefault="00E841E4">
            <w:pPr>
              <w:pStyle w:val="EMPTYCELLSTYLE"/>
            </w:pPr>
          </w:p>
        </w:tc>
        <w:tc>
          <w:tcPr>
            <w:tcW w:w="320" w:type="dxa"/>
          </w:tcPr>
          <w:p w14:paraId="341072B7" w14:textId="77777777" w:rsidR="00E841E4" w:rsidRDefault="00E841E4">
            <w:pPr>
              <w:pStyle w:val="EMPTYCELLSTYLE"/>
            </w:pPr>
          </w:p>
        </w:tc>
        <w:tc>
          <w:tcPr>
            <w:tcW w:w="40" w:type="dxa"/>
          </w:tcPr>
          <w:p w14:paraId="760DB6E9" w14:textId="77777777" w:rsidR="00E841E4" w:rsidRDefault="00E841E4">
            <w:pPr>
              <w:pStyle w:val="EMPTYCELLSTYLE"/>
            </w:pPr>
          </w:p>
        </w:tc>
        <w:tc>
          <w:tcPr>
            <w:tcW w:w="760" w:type="dxa"/>
          </w:tcPr>
          <w:p w14:paraId="072F0016" w14:textId="77777777" w:rsidR="00E841E4" w:rsidRDefault="00E841E4">
            <w:pPr>
              <w:pStyle w:val="EMPTYCELLSTYLE"/>
            </w:pPr>
          </w:p>
        </w:tc>
        <w:tc>
          <w:tcPr>
            <w:tcW w:w="180" w:type="dxa"/>
          </w:tcPr>
          <w:p w14:paraId="3122EDC9" w14:textId="77777777" w:rsidR="00E841E4" w:rsidRDefault="00E841E4">
            <w:pPr>
              <w:pStyle w:val="EMPTYCELLSTYLE"/>
            </w:pPr>
          </w:p>
        </w:tc>
        <w:tc>
          <w:tcPr>
            <w:tcW w:w="920" w:type="dxa"/>
          </w:tcPr>
          <w:p w14:paraId="24090ECA" w14:textId="77777777" w:rsidR="00E841E4" w:rsidRDefault="00E841E4">
            <w:pPr>
              <w:pStyle w:val="EMPTYCELLSTYLE"/>
            </w:pPr>
          </w:p>
        </w:tc>
        <w:tc>
          <w:tcPr>
            <w:tcW w:w="580" w:type="dxa"/>
          </w:tcPr>
          <w:p w14:paraId="0A891BE6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49000917" w14:textId="77777777" w:rsidR="00E841E4" w:rsidRDefault="00E841E4">
            <w:pPr>
              <w:pStyle w:val="EMPTYCELLSTYLE"/>
            </w:pPr>
          </w:p>
        </w:tc>
        <w:tc>
          <w:tcPr>
            <w:tcW w:w="20" w:type="dxa"/>
          </w:tcPr>
          <w:p w14:paraId="21699C96" w14:textId="77777777" w:rsidR="00E841E4" w:rsidRDefault="00E841E4">
            <w:pPr>
              <w:pStyle w:val="EMPTYCELLSTYLE"/>
            </w:pPr>
          </w:p>
        </w:tc>
        <w:tc>
          <w:tcPr>
            <w:tcW w:w="60" w:type="dxa"/>
          </w:tcPr>
          <w:p w14:paraId="6BA8E92D" w14:textId="77777777" w:rsidR="00E841E4" w:rsidRDefault="00E841E4">
            <w:pPr>
              <w:pStyle w:val="EMPTYCELLSTYLE"/>
            </w:pPr>
          </w:p>
        </w:tc>
        <w:tc>
          <w:tcPr>
            <w:tcW w:w="1140" w:type="dxa"/>
          </w:tcPr>
          <w:p w14:paraId="4A065683" w14:textId="77777777" w:rsidR="00E841E4" w:rsidRDefault="00E841E4">
            <w:pPr>
              <w:pStyle w:val="EMPTYCELLSTYLE"/>
            </w:pPr>
          </w:p>
        </w:tc>
      </w:tr>
      <w:tr w:rsidR="00E841E4" w14:paraId="5E570830" w14:textId="77777777">
        <w:trPr>
          <w:trHeight w:hRule="exact" w:val="660"/>
        </w:trPr>
        <w:tc>
          <w:tcPr>
            <w:tcW w:w="720" w:type="dxa"/>
          </w:tcPr>
          <w:p w14:paraId="3FB1B67A" w14:textId="77777777" w:rsidR="00E841E4" w:rsidRDefault="00E841E4">
            <w:pPr>
              <w:pStyle w:val="EMPTYCELLSTYLE"/>
            </w:pPr>
          </w:p>
        </w:tc>
        <w:tc>
          <w:tcPr>
            <w:tcW w:w="10080" w:type="dxa"/>
            <w:gridSpan w:val="4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23BF7" w14:textId="77777777" w:rsidR="00E841E4" w:rsidRDefault="00DE3C26">
            <w:r>
              <w:rPr>
                <w:sz w:val="14"/>
              </w:rPr>
              <w:t>Žádáme Vás o zasílání daňových dokladů v elektronické podobě (skeny) na adresu efaktury@fzu.cz. O doručení dokladů obdržíte potvrzující e-mail. Objednávku nad 50 000 Kč uveřejníme v souladu se zákonem č. 340/2015 Sb., o zvláštních podmínkách účinnosti některých smluv, uveřejňování těchto smluv a o registru smluv, v platném znění.</w:t>
            </w:r>
          </w:p>
        </w:tc>
        <w:tc>
          <w:tcPr>
            <w:tcW w:w="1140" w:type="dxa"/>
          </w:tcPr>
          <w:p w14:paraId="13B33DD0" w14:textId="77777777" w:rsidR="00E841E4" w:rsidRDefault="00E841E4">
            <w:pPr>
              <w:pStyle w:val="EMPTYCELLSTYLE"/>
            </w:pPr>
          </w:p>
        </w:tc>
      </w:tr>
    </w:tbl>
    <w:p w14:paraId="4BE1F90C" w14:textId="77777777" w:rsidR="00DE3C26" w:rsidRDefault="00DE3C26"/>
    <w:sectPr w:rsidR="00DE3C26">
      <w:pgSz w:w="11940" w:h="16920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80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UxtzC0MDU2MjJU0lEKTi0uzszPAykwrAUAyr94IiwAAAA="/>
  </w:docVars>
  <w:rsids>
    <w:rsidRoot w:val="00E841E4"/>
    <w:rsid w:val="00296FE0"/>
    <w:rsid w:val="00704ACD"/>
    <w:rsid w:val="00DE3C26"/>
    <w:rsid w:val="00E84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E4414"/>
  <w15:docId w15:val="{C846F6CF-DF2E-42A2-B7BE-7BA18ED26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EMPTYCELLSTYLE">
    <w:name w:val="EMPTY_CELL_STYLE"/>
    <w:qFormat/>
    <w:rPr>
      <w:sz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3</Words>
  <Characters>2502</Characters>
  <Application>Microsoft Office Word</Application>
  <DocSecurity>4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iroslava Plaštiaková</dc:creator>
  <cp:lastModifiedBy>Barbora Ludvíčková</cp:lastModifiedBy>
  <cp:revision>2</cp:revision>
  <dcterms:created xsi:type="dcterms:W3CDTF">2023-11-02T08:58:00Z</dcterms:created>
  <dcterms:modified xsi:type="dcterms:W3CDTF">2023-11-02T08:58:00Z</dcterms:modified>
</cp:coreProperties>
</file>